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359" w:rsidRPr="0024422A" w:rsidRDefault="004C1359" w:rsidP="00880590">
      <w:pPr>
        <w:snapToGrid w:val="0"/>
        <w:spacing w:line="200" w:lineRule="atLeast"/>
        <w:jc w:val="distribute"/>
        <w:rPr>
          <w:rFonts w:ascii="標楷體" w:eastAsia="標楷體"/>
          <w:color w:val="000000"/>
          <w:kern w:val="144"/>
          <w:sz w:val="32"/>
          <w:szCs w:val="36"/>
        </w:rPr>
      </w:pPr>
      <w:r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臺灣大學</w:t>
      </w:r>
      <w:r w:rsidR="003F2855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公</w:t>
      </w:r>
      <w:r w:rsidR="007031CA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共</w:t>
      </w:r>
      <w:r w:rsidR="003F2855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衛</w:t>
      </w:r>
      <w:r w:rsidR="007031CA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生</w:t>
      </w:r>
      <w:r w:rsidR="003F2855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學院</w:t>
      </w:r>
      <w:r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大</w:t>
      </w:r>
      <w:r w:rsidR="003F2855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樓</w:t>
      </w:r>
      <w:r w:rsidR="007031CA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門禁卡</w:t>
      </w:r>
      <w:r w:rsidR="007D52EC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片</w:t>
      </w:r>
      <w:r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申請</w:t>
      </w:r>
      <w:r w:rsidR="00AD69DF" w:rsidRPr="0024422A">
        <w:rPr>
          <w:rFonts w:ascii="標楷體" w:eastAsia="標楷體" w:hint="eastAsia"/>
          <w:color w:val="000000"/>
          <w:kern w:val="144"/>
          <w:sz w:val="32"/>
          <w:szCs w:val="36"/>
        </w:rPr>
        <w:t>表</w:t>
      </w:r>
    </w:p>
    <w:p w:rsidR="00AD4DAF" w:rsidRPr="004C0C37" w:rsidRDefault="009C62A4" w:rsidP="004B2595">
      <w:pPr>
        <w:snapToGrid w:val="0"/>
        <w:spacing w:line="200" w:lineRule="atLeast"/>
        <w:ind w:rightChars="-177" w:right="-425"/>
        <w:jc w:val="right"/>
        <w:rPr>
          <w:rFonts w:eastAsia="標楷體"/>
          <w:color w:val="000000"/>
          <w:kern w:val="144"/>
          <w:sz w:val="22"/>
        </w:rPr>
      </w:pPr>
      <w:r w:rsidRPr="0024422A">
        <w:rPr>
          <w:rFonts w:eastAsia="標楷體"/>
          <w:color w:val="000000"/>
          <w:kern w:val="144"/>
          <w:sz w:val="22"/>
        </w:rPr>
        <w:t>201</w:t>
      </w:r>
      <w:r w:rsidR="00BC0146">
        <w:rPr>
          <w:rFonts w:eastAsia="標楷體" w:hint="eastAsia"/>
          <w:color w:val="000000"/>
          <w:kern w:val="144"/>
          <w:sz w:val="22"/>
        </w:rPr>
        <w:t>8</w:t>
      </w:r>
      <w:r w:rsidR="00E934B7" w:rsidRPr="0024422A">
        <w:rPr>
          <w:rFonts w:eastAsia="標楷體"/>
          <w:color w:val="000000"/>
          <w:kern w:val="144"/>
          <w:sz w:val="22"/>
        </w:rPr>
        <w:t>.0</w:t>
      </w:r>
      <w:r w:rsidR="0076355E">
        <w:rPr>
          <w:rFonts w:eastAsia="標楷體" w:hint="eastAsia"/>
          <w:color w:val="000000"/>
          <w:kern w:val="144"/>
          <w:sz w:val="22"/>
        </w:rPr>
        <w:t>2</w:t>
      </w:r>
      <w:r w:rsidR="0026731F">
        <w:rPr>
          <w:rFonts w:eastAsia="標楷體" w:hint="eastAsia"/>
          <w:color w:val="000000"/>
          <w:kern w:val="144"/>
          <w:sz w:val="22"/>
        </w:rPr>
        <w:t>.</w:t>
      </w:r>
      <w:r w:rsidR="0076355E">
        <w:rPr>
          <w:rFonts w:eastAsia="標楷體" w:hint="eastAsia"/>
          <w:color w:val="000000"/>
          <w:kern w:val="144"/>
          <w:sz w:val="22"/>
        </w:rPr>
        <w:t>07</w:t>
      </w:r>
      <w:r w:rsidRPr="0024422A">
        <w:rPr>
          <w:rFonts w:eastAsia="標楷體"/>
          <w:color w:val="000000"/>
          <w:kern w:val="144"/>
          <w:sz w:val="22"/>
        </w:rPr>
        <w:t>修訂</w:t>
      </w:r>
    </w:p>
    <w:tbl>
      <w:tblPr>
        <w:tblW w:w="107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4"/>
        <w:gridCol w:w="2254"/>
        <w:gridCol w:w="476"/>
        <w:gridCol w:w="559"/>
        <w:gridCol w:w="1920"/>
        <w:gridCol w:w="1172"/>
        <w:gridCol w:w="479"/>
        <w:gridCol w:w="2080"/>
      </w:tblGrid>
      <w:tr w:rsidR="0076355E" w:rsidRPr="00581F1D" w:rsidTr="0076355E">
        <w:tc>
          <w:tcPr>
            <w:tcW w:w="1834" w:type="dxa"/>
            <w:vAlign w:val="center"/>
          </w:tcPr>
          <w:p w:rsidR="0076355E" w:rsidRPr="00581F1D" w:rsidRDefault="0076355E" w:rsidP="00A65EC4">
            <w:pPr>
              <w:jc w:val="distribute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申請</w:t>
            </w:r>
            <w:r>
              <w:rPr>
                <w:rFonts w:ascii="標楷體" w:eastAsia="標楷體" w:hint="eastAsia"/>
                <w:color w:val="000000"/>
                <w:sz w:val="28"/>
                <w:szCs w:val="28"/>
              </w:rPr>
              <w:t>人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單位</w:t>
            </w:r>
          </w:p>
        </w:tc>
        <w:tc>
          <w:tcPr>
            <w:tcW w:w="3289" w:type="dxa"/>
            <w:gridSpan w:val="3"/>
            <w:tcBorders>
              <w:right w:val="single" w:sz="4" w:space="0" w:color="auto"/>
            </w:tcBorders>
            <w:vAlign w:val="center"/>
          </w:tcPr>
          <w:p w:rsidR="0076355E" w:rsidRPr="00581F1D" w:rsidRDefault="0076355E" w:rsidP="004C1359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1920" w:type="dxa"/>
            <w:tcBorders>
              <w:left w:val="single" w:sz="4" w:space="0" w:color="auto"/>
            </w:tcBorders>
            <w:vAlign w:val="center"/>
          </w:tcPr>
          <w:p w:rsidR="0076355E" w:rsidRPr="00581F1D" w:rsidRDefault="0076355E" w:rsidP="004C1359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申請門房號碼</w:t>
            </w:r>
          </w:p>
        </w:tc>
        <w:tc>
          <w:tcPr>
            <w:tcW w:w="3731" w:type="dxa"/>
            <w:gridSpan w:val="3"/>
            <w:tcBorders>
              <w:left w:val="single" w:sz="4" w:space="0" w:color="auto"/>
            </w:tcBorders>
            <w:vAlign w:val="center"/>
          </w:tcPr>
          <w:p w:rsidR="0076355E" w:rsidRPr="00581F1D" w:rsidRDefault="0076355E" w:rsidP="0076355E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</w:tr>
      <w:tr w:rsidR="0076355E" w:rsidRPr="00581F1D" w:rsidTr="0076355E">
        <w:trPr>
          <w:trHeight w:val="536"/>
        </w:trPr>
        <w:tc>
          <w:tcPr>
            <w:tcW w:w="1834" w:type="dxa"/>
            <w:vAlign w:val="center"/>
          </w:tcPr>
          <w:p w:rsidR="0076355E" w:rsidRPr="00581F1D" w:rsidRDefault="0076355E" w:rsidP="00A65EC4">
            <w:pPr>
              <w:jc w:val="distribute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申請人姓名</w:t>
            </w:r>
          </w:p>
        </w:tc>
        <w:tc>
          <w:tcPr>
            <w:tcW w:w="3289" w:type="dxa"/>
            <w:gridSpan w:val="3"/>
            <w:tcBorders>
              <w:right w:val="single" w:sz="4" w:space="0" w:color="auto"/>
            </w:tcBorders>
            <w:vAlign w:val="center"/>
          </w:tcPr>
          <w:p w:rsidR="0076355E" w:rsidRPr="00581F1D" w:rsidRDefault="0076355E" w:rsidP="004C1359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1920" w:type="dxa"/>
            <w:tcBorders>
              <w:left w:val="single" w:sz="4" w:space="0" w:color="auto"/>
            </w:tcBorders>
            <w:vAlign w:val="center"/>
          </w:tcPr>
          <w:p w:rsidR="0076355E" w:rsidRPr="00581F1D" w:rsidRDefault="0076355E" w:rsidP="004C1359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聯絡電話</w:t>
            </w:r>
          </w:p>
        </w:tc>
        <w:tc>
          <w:tcPr>
            <w:tcW w:w="3731" w:type="dxa"/>
            <w:gridSpan w:val="3"/>
            <w:tcBorders>
              <w:left w:val="single" w:sz="4" w:space="0" w:color="auto"/>
            </w:tcBorders>
            <w:vAlign w:val="center"/>
          </w:tcPr>
          <w:p w:rsidR="0076355E" w:rsidRPr="00581F1D" w:rsidRDefault="0076355E" w:rsidP="0076355E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</w:tr>
      <w:tr w:rsidR="00971326" w:rsidRPr="00581F1D" w:rsidTr="0076355E">
        <w:trPr>
          <w:trHeight w:val="504"/>
        </w:trPr>
        <w:tc>
          <w:tcPr>
            <w:tcW w:w="1834" w:type="dxa"/>
            <w:vAlign w:val="center"/>
          </w:tcPr>
          <w:p w:rsidR="00971326" w:rsidRPr="00581F1D" w:rsidRDefault="00971326" w:rsidP="007031CA">
            <w:pPr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職</w:t>
            </w:r>
            <w:r w:rsidR="007031CA"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 xml:space="preserve">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稱</w:t>
            </w:r>
          </w:p>
        </w:tc>
        <w:tc>
          <w:tcPr>
            <w:tcW w:w="8940" w:type="dxa"/>
            <w:gridSpan w:val="7"/>
            <w:vAlign w:val="center"/>
          </w:tcPr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 xml:space="preserve">教職員，職員編號 </w:t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</w:t>
            </w:r>
          </w:p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 xml:space="preserve">學生，學號 </w:t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</w:t>
            </w:r>
          </w:p>
          <w:p w:rsidR="00971326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</w:rPr>
              <w:t>約聘助理，人員編號</w:t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</w:p>
          <w:p w:rsidR="00971326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</w:rPr>
              <w:t>計畫類別：□</w:t>
            </w:r>
            <w:r w:rsidR="00A81EB7" w:rsidRPr="00953576">
              <w:rPr>
                <w:rFonts w:ascii="標楷體" w:eastAsia="標楷體" w:hAnsi="標楷體" w:hint="eastAsia"/>
                <w:sz w:val="28"/>
                <w:szCs w:val="28"/>
              </w:rPr>
              <w:t>科技部</w:t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</w:rPr>
              <w:t xml:space="preserve"> □非</w:t>
            </w:r>
            <w:r w:rsidR="00A81EB7" w:rsidRPr="00953576">
              <w:rPr>
                <w:rFonts w:ascii="標楷體" w:eastAsia="標楷體" w:hAnsi="標楷體" w:hint="eastAsia"/>
                <w:sz w:val="28"/>
                <w:szCs w:val="28"/>
              </w:rPr>
              <w:t>科技部</w:t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</w:rPr>
              <w:t xml:space="preserve">， </w:t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</w:t>
            </w:r>
          </w:p>
          <w:p w:rsidR="00971326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</w:rPr>
              <w:t>其他</w:t>
            </w:r>
            <w:r w:rsidR="00971326" w:rsidRPr="00953576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</w:p>
        </w:tc>
      </w:tr>
      <w:tr w:rsidR="006608D8" w:rsidRPr="00581F1D" w:rsidTr="0076355E">
        <w:trPr>
          <w:trHeight w:val="750"/>
        </w:trPr>
        <w:tc>
          <w:tcPr>
            <w:tcW w:w="1834" w:type="dxa"/>
            <w:vAlign w:val="center"/>
          </w:tcPr>
          <w:p w:rsidR="006608D8" w:rsidRPr="00581F1D" w:rsidRDefault="006608D8" w:rsidP="007031CA">
            <w:pPr>
              <w:jc w:val="distribute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申請原因</w:t>
            </w:r>
          </w:p>
        </w:tc>
        <w:tc>
          <w:tcPr>
            <w:tcW w:w="8940" w:type="dxa"/>
            <w:gridSpan w:val="7"/>
            <w:vAlign w:val="center"/>
          </w:tcPr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 xml:space="preserve">本人因職務、研究、實驗等需要申請新卡。 </w:t>
            </w:r>
          </w:p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變更使用者資料。</w:t>
            </w:r>
          </w:p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磁片故障補發。</w:t>
            </w:r>
            <w:r w:rsidR="00475A10" w:rsidRPr="00953576">
              <w:rPr>
                <w:rFonts w:ascii="標楷體" w:eastAsia="標楷體" w:hAnsi="標楷體" w:hint="eastAsia"/>
                <w:sz w:val="28"/>
                <w:szCs w:val="28"/>
              </w:rPr>
              <w:t>（免工本費，需繳回故障卡）</w:t>
            </w:r>
          </w:p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磁片遺失補發</w:t>
            </w:r>
            <w:r w:rsidR="00475A10" w:rsidRPr="00953576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（需繳交</w:t>
            </w:r>
            <w:r w:rsidR="006608D8" w:rsidRPr="00ED64AF">
              <w:rPr>
                <w:rFonts w:eastAsia="標楷體"/>
                <w:sz w:val="28"/>
                <w:szCs w:val="28"/>
              </w:rPr>
              <w:t>200</w:t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元工本費）</w:t>
            </w:r>
          </w:p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變更、增減通行門組。</w:t>
            </w:r>
          </w:p>
          <w:p w:rsidR="006608D8" w:rsidRPr="00953576" w:rsidRDefault="00953576" w:rsidP="00953576">
            <w:pPr>
              <w:snapToGrid w:val="0"/>
              <w:spacing w:line="240" w:lineRule="atLeas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sym w:font="Wingdings" w:char="F06F"/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</w:rPr>
              <w:t>其他</w:t>
            </w:r>
            <w:r w:rsidR="006608D8" w:rsidRPr="00953576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  <w:r w:rsidR="00D55DAF" w:rsidRPr="00953576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</w:tr>
      <w:tr w:rsidR="005054DA" w:rsidRPr="00581F1D" w:rsidTr="0076355E">
        <w:trPr>
          <w:trHeight w:val="750"/>
        </w:trPr>
        <w:tc>
          <w:tcPr>
            <w:tcW w:w="1834" w:type="dxa"/>
            <w:vMerge w:val="restart"/>
            <w:vAlign w:val="center"/>
          </w:tcPr>
          <w:p w:rsidR="005054DA" w:rsidRPr="0024422A" w:rsidRDefault="005054DA" w:rsidP="00E64F20">
            <w:pPr>
              <w:jc w:val="distribute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24422A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教育訓練</w:t>
            </w:r>
          </w:p>
          <w:p w:rsidR="005054DA" w:rsidRPr="0024422A" w:rsidRDefault="005054DA" w:rsidP="00E64F20">
            <w:pPr>
              <w:jc w:val="distribute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24422A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受訓紀錄</w:t>
            </w:r>
          </w:p>
        </w:tc>
        <w:tc>
          <w:tcPr>
            <w:tcW w:w="8940" w:type="dxa"/>
            <w:gridSpan w:val="7"/>
            <w:vAlign w:val="center"/>
          </w:tcPr>
          <w:p w:rsidR="005054DA" w:rsidRPr="00953576" w:rsidRDefault="005054DA" w:rsidP="0024422A">
            <w:pPr>
              <w:snapToGrid w:val="0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953576">
              <w:rPr>
                <w:rFonts w:ascii="標楷體" w:eastAsia="標楷體" w:hint="eastAsia"/>
                <w:color w:val="000000"/>
                <w:sz w:val="28"/>
                <w:szCs w:val="28"/>
              </w:rPr>
              <w:sym w:font="Wingdings" w:char="F06F"/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A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一般安全衛生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 xml:space="preserve"> 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sym w:font="Wingdings" w:char="F06F"/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B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危險物及有害物通識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 xml:space="preserve"> 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sym w:font="Wingdings" w:char="F06F"/>
            </w:r>
            <w:r w:rsidR="00C751EF"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C</w:t>
            </w:r>
            <w:r w:rsidR="00C751EF"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輻射防護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 xml:space="preserve"> 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sym w:font="Wingdings" w:char="F06F"/>
            </w:r>
            <w:r w:rsidR="00C751EF"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 xml:space="preserve"> D</w:t>
            </w:r>
            <w:r w:rsidR="00C751EF" w:rsidRPr="00953576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生物安全</w:t>
            </w:r>
            <w:r w:rsidRPr="00953576">
              <w:rPr>
                <w:rFonts w:eastAsia="標楷體"/>
                <w:color w:val="000000"/>
                <w:sz w:val="28"/>
                <w:szCs w:val="28"/>
              </w:rPr>
              <w:sym w:font="Wingdings" w:char="F06F"/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9F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>實驗室安全訓練</w:t>
            </w:r>
            <w:r w:rsidRPr="00BD1DA9">
              <w:rPr>
                <w:rFonts w:ascii="Calibri" w:eastAsia="標楷體" w:hAnsi="Calibri" w:cs="Calibri"/>
                <w:color w:val="000000"/>
                <w:sz w:val="28"/>
                <w:szCs w:val="28"/>
              </w:rPr>
              <w:t xml:space="preserve"> </w:t>
            </w:r>
            <w:r w:rsidRPr="00953576"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53576">
              <w:rPr>
                <w:rFonts w:ascii="標楷體" w:eastAsia="標楷體" w:hint="eastAsia"/>
                <w:color w:val="000000"/>
                <w:sz w:val="28"/>
                <w:szCs w:val="28"/>
              </w:rPr>
              <w:sym w:font="Wingdings" w:char="F06F"/>
            </w:r>
            <w:r w:rsidRPr="00953576">
              <w:rPr>
                <w:rFonts w:ascii="標楷體" w:eastAsia="標楷體" w:hint="eastAsia"/>
                <w:color w:val="000000"/>
                <w:sz w:val="28"/>
                <w:szCs w:val="28"/>
              </w:rPr>
              <w:t>否(</w:t>
            </w:r>
            <w:r w:rsidRPr="007C0421">
              <w:rPr>
                <w:rFonts w:ascii="標楷體" w:eastAsia="標楷體" w:hint="eastAsia"/>
                <w:sz w:val="28"/>
                <w:szCs w:val="28"/>
              </w:rPr>
              <w:t>補申請者，</w:t>
            </w:r>
            <w:r w:rsidRPr="00953576">
              <w:rPr>
                <w:rFonts w:ascii="標楷體" w:eastAsia="標楷體" w:hint="eastAsia"/>
                <w:color w:val="000000"/>
                <w:sz w:val="28"/>
                <w:szCs w:val="28"/>
              </w:rPr>
              <w:t>無需檢附此項資料)</w:t>
            </w:r>
          </w:p>
          <w:p w:rsidR="0024422A" w:rsidRPr="0024422A" w:rsidRDefault="0024422A" w:rsidP="0024422A">
            <w:pPr>
              <w:snapToGrid w:val="0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953576">
              <w:rPr>
                <w:rFonts w:ascii="標楷體" w:eastAsia="標楷體" w:hint="eastAsia"/>
                <w:color w:val="000000"/>
                <w:sz w:val="28"/>
                <w:szCs w:val="28"/>
              </w:rPr>
              <w:t>※使用期限學生依其所屬學制填寫，必要得以延長。約聘助理等則依聘書日期為參考依據</w:t>
            </w:r>
          </w:p>
        </w:tc>
      </w:tr>
      <w:tr w:rsidR="005054DA" w:rsidRPr="00581F1D" w:rsidTr="0076355E">
        <w:trPr>
          <w:trHeight w:val="750"/>
        </w:trPr>
        <w:tc>
          <w:tcPr>
            <w:tcW w:w="1834" w:type="dxa"/>
            <w:vMerge/>
            <w:vAlign w:val="center"/>
          </w:tcPr>
          <w:p w:rsidR="005054DA" w:rsidRPr="0024422A" w:rsidRDefault="005054DA" w:rsidP="00E64F20">
            <w:pPr>
              <w:jc w:val="distribute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</w:tc>
        <w:tc>
          <w:tcPr>
            <w:tcW w:w="8940" w:type="dxa"/>
            <w:gridSpan w:val="7"/>
            <w:vAlign w:val="center"/>
          </w:tcPr>
          <w:p w:rsidR="00C751EF" w:rsidRPr="0024422A" w:rsidRDefault="005054DA" w:rsidP="0024422A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24422A">
              <w:rPr>
                <w:rFonts w:eastAsia="標楷體"/>
                <w:color w:val="000000"/>
                <w:sz w:val="28"/>
                <w:szCs w:val="28"/>
              </w:rPr>
              <w:sym w:font="Wingdings" w:char="F06F"/>
            </w:r>
            <w:r w:rsidRPr="0024422A">
              <w:rPr>
                <w:rFonts w:eastAsia="標楷體" w:hint="eastAsia"/>
                <w:color w:val="000000"/>
                <w:sz w:val="28"/>
                <w:szCs w:val="28"/>
              </w:rPr>
              <w:t>無檢附教育訓練受訓記錄者</w:t>
            </w:r>
          </w:p>
          <w:p w:rsidR="005054DA" w:rsidRPr="0024422A" w:rsidRDefault="00C751EF" w:rsidP="0024422A">
            <w:pPr>
              <w:snapToGrid w:val="0"/>
              <w:spacing w:line="240" w:lineRule="atLeast"/>
              <w:rPr>
                <w:rFonts w:eastAsia="標楷體"/>
                <w:color w:val="000000"/>
                <w:sz w:val="28"/>
                <w:szCs w:val="28"/>
              </w:rPr>
            </w:pPr>
            <w:r w:rsidRPr="0024422A">
              <w:rPr>
                <w:rFonts w:eastAsia="標楷體" w:hint="eastAsia"/>
                <w:color w:val="000000"/>
                <w:sz w:val="28"/>
                <w:szCs w:val="28"/>
              </w:rPr>
              <w:t>※</w:t>
            </w:r>
            <w:r w:rsidR="005054DA" w:rsidRPr="0024422A">
              <w:rPr>
                <w:rFonts w:eastAsia="標楷體" w:hint="eastAsia"/>
                <w:color w:val="000000"/>
                <w:sz w:val="28"/>
                <w:szCs w:val="28"/>
              </w:rPr>
              <w:t>僅能於指導教授</w:t>
            </w:r>
            <w:r w:rsidR="005054DA" w:rsidRPr="0024422A">
              <w:rPr>
                <w:rFonts w:eastAsia="標楷體" w:hint="eastAsia"/>
                <w:color w:val="000000"/>
                <w:sz w:val="28"/>
                <w:szCs w:val="28"/>
              </w:rPr>
              <w:t>(</w:t>
            </w:r>
            <w:r w:rsidR="005054DA" w:rsidRPr="0024422A">
              <w:rPr>
                <w:rFonts w:eastAsia="標楷體" w:hint="eastAsia"/>
                <w:color w:val="000000"/>
                <w:sz w:val="28"/>
                <w:szCs w:val="28"/>
              </w:rPr>
              <w:t>計畫主持人</w:t>
            </w:r>
            <w:r w:rsidR="005054DA" w:rsidRPr="0024422A">
              <w:rPr>
                <w:rFonts w:eastAsia="標楷體" w:hint="eastAsia"/>
                <w:color w:val="000000"/>
                <w:sz w:val="28"/>
                <w:szCs w:val="28"/>
              </w:rPr>
              <w:t>)</w:t>
            </w:r>
            <w:r w:rsidR="005054DA" w:rsidRPr="0024422A">
              <w:rPr>
                <w:rFonts w:eastAsia="標楷體" w:hint="eastAsia"/>
                <w:color w:val="000000"/>
                <w:sz w:val="28"/>
                <w:szCs w:val="28"/>
              </w:rPr>
              <w:t>同意下申請臨時門禁卡，使用期限僅至首次教育訓練前</w:t>
            </w:r>
            <w:r w:rsidR="004955E2">
              <w:rPr>
                <w:rFonts w:eastAsia="標楷體" w:hint="eastAsia"/>
                <w:color w:val="000000"/>
                <w:sz w:val="28"/>
                <w:szCs w:val="28"/>
              </w:rPr>
              <w:t>(</w:t>
            </w:r>
            <w:r w:rsidR="004955E2">
              <w:rPr>
                <w:rFonts w:eastAsia="標楷體" w:hint="eastAsia"/>
                <w:color w:val="000000"/>
                <w:sz w:val="28"/>
                <w:szCs w:val="28"/>
              </w:rPr>
              <w:t>正式教育訓練日期請見背面備註二</w:t>
            </w:r>
            <w:r w:rsidR="004955E2">
              <w:rPr>
                <w:rFonts w:eastAsia="標楷體" w:hint="eastAsia"/>
                <w:color w:val="000000"/>
                <w:sz w:val="28"/>
                <w:szCs w:val="28"/>
              </w:rPr>
              <w:t>)</w:t>
            </w:r>
            <w:r w:rsidR="005054DA" w:rsidRPr="0024422A">
              <w:rPr>
                <w:rFonts w:eastAsia="標楷體" w:hint="eastAsia"/>
                <w:color w:val="000000"/>
                <w:sz w:val="28"/>
                <w:szCs w:val="28"/>
              </w:rPr>
              <w:t>。</w:t>
            </w:r>
          </w:p>
          <w:p w:rsidR="00C751EF" w:rsidRPr="0024422A" w:rsidRDefault="00C751EF" w:rsidP="004C0C37">
            <w:pPr>
              <w:snapToGrid w:val="0"/>
              <w:spacing w:beforeLines="30" w:before="108"/>
              <w:rPr>
                <w:rFonts w:ascii="標楷體" w:eastAsia="標楷體"/>
                <w:b/>
                <w:color w:val="000000"/>
                <w:sz w:val="28"/>
                <w:szCs w:val="28"/>
              </w:rPr>
            </w:pPr>
            <w:r w:rsidRPr="0024422A">
              <w:rPr>
                <w:rFonts w:ascii="標楷體" w:eastAsia="標楷體" w:hint="eastAsia"/>
                <w:b/>
                <w:color w:val="000000"/>
                <w:sz w:val="28"/>
                <w:szCs w:val="28"/>
                <w:u w:val="single"/>
              </w:rPr>
              <w:t xml:space="preserve">        </w:t>
            </w:r>
            <w:r w:rsidR="004C0C37">
              <w:rPr>
                <w:rFonts w:ascii="標楷體" w:eastAsia="標楷體" w:hint="eastAsia"/>
                <w:b/>
                <w:color w:val="000000"/>
                <w:sz w:val="28"/>
                <w:szCs w:val="28"/>
                <w:u w:val="single"/>
              </w:rPr>
              <w:t xml:space="preserve">  </w:t>
            </w:r>
            <w:r w:rsidRPr="0024422A">
              <w:rPr>
                <w:rFonts w:ascii="標楷體" w:eastAsia="標楷體" w:hint="eastAsia"/>
                <w:b/>
                <w:color w:val="000000"/>
                <w:sz w:val="28"/>
                <w:szCs w:val="28"/>
                <w:u w:val="single"/>
              </w:rPr>
              <w:t xml:space="preserve">     </w:t>
            </w:r>
            <w:r w:rsidRPr="00953576">
              <w:rPr>
                <w:rFonts w:ascii="標楷體" w:eastAsia="標楷體" w:hint="eastAsia"/>
                <w:b/>
                <w:color w:val="FF0000"/>
                <w:sz w:val="28"/>
                <w:szCs w:val="28"/>
              </w:rPr>
              <w:t>(指導教授/</w:t>
            </w:r>
            <w:r w:rsidRPr="0024422A">
              <w:rPr>
                <w:rFonts w:ascii="標楷體" w:eastAsia="標楷體" w:hint="eastAsia"/>
                <w:b/>
                <w:color w:val="FF0000"/>
                <w:sz w:val="28"/>
                <w:szCs w:val="28"/>
              </w:rPr>
              <w:t>計畫主持人簽章)茲同意申請人於教育訓練舉辦前，因</w:t>
            </w:r>
            <w:r w:rsidR="0024422A" w:rsidRPr="0024422A">
              <w:rPr>
                <w:rFonts w:ascii="標楷體" w:eastAsia="標楷體" w:hint="eastAsia"/>
                <w:b/>
                <w:color w:val="FF0000"/>
                <w:sz w:val="28"/>
                <w:szCs w:val="28"/>
              </w:rPr>
              <w:t>職務</w:t>
            </w:r>
            <w:r w:rsidRPr="0024422A">
              <w:rPr>
                <w:rFonts w:ascii="標楷體" w:eastAsia="標楷體" w:hint="eastAsia"/>
                <w:b/>
                <w:color w:val="FF0000"/>
                <w:sz w:val="28"/>
                <w:szCs w:val="28"/>
              </w:rPr>
              <w:t>所需申請臨時門禁卡，</w:t>
            </w:r>
            <w:r w:rsidR="0024422A" w:rsidRPr="0024422A">
              <w:rPr>
                <w:rFonts w:ascii="標楷體" w:eastAsia="標楷體" w:hint="eastAsia"/>
                <w:b/>
                <w:color w:val="FF0000"/>
                <w:sz w:val="28"/>
                <w:szCs w:val="28"/>
              </w:rPr>
              <w:t>並已確實與申請人講授相關需注意安全事項，以避免發生相關安全問題。</w:t>
            </w:r>
          </w:p>
        </w:tc>
      </w:tr>
      <w:tr w:rsidR="0024422A" w:rsidRPr="00581F1D" w:rsidTr="0076355E">
        <w:trPr>
          <w:trHeight w:val="181"/>
        </w:trPr>
        <w:tc>
          <w:tcPr>
            <w:tcW w:w="1834" w:type="dxa"/>
            <w:vAlign w:val="center"/>
          </w:tcPr>
          <w:p w:rsidR="0024422A" w:rsidRPr="000443C1" w:rsidRDefault="0024422A" w:rsidP="00643C70">
            <w:pPr>
              <w:jc w:val="distribute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0443C1">
              <w:rPr>
                <w:rFonts w:ascii="標楷體" w:eastAsia="標楷體" w:hint="eastAsia"/>
                <w:color w:val="000000"/>
                <w:sz w:val="28"/>
                <w:szCs w:val="28"/>
              </w:rPr>
              <w:t>使用期限</w:t>
            </w:r>
          </w:p>
        </w:tc>
        <w:tc>
          <w:tcPr>
            <w:tcW w:w="8940" w:type="dxa"/>
            <w:gridSpan w:val="7"/>
            <w:vAlign w:val="center"/>
          </w:tcPr>
          <w:p w:rsidR="0024422A" w:rsidRPr="000443C1" w:rsidRDefault="000443C1" w:rsidP="000443C1">
            <w:pPr>
              <w:ind w:leftChars="-48" w:left="602" w:hangingChars="256" w:hanging="717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0443C1">
              <w:rPr>
                <w:rFonts w:ascii="標楷體" w:eastAsia="標楷體" w:hint="eastAsia"/>
                <w:color w:val="000000"/>
                <w:sz w:val="28"/>
                <w:szCs w:val="28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 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年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月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日</w:t>
            </w:r>
            <w:r w:rsidR="0024422A" w:rsidRPr="000443C1">
              <w:rPr>
                <w:rFonts w:ascii="標楷體" w:eastAsia="標楷體" w:hint="eastAsia"/>
                <w:color w:val="000000"/>
                <w:sz w:val="28"/>
                <w:szCs w:val="28"/>
              </w:rPr>
              <w:t>至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 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年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月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日</w:t>
            </w:r>
          </w:p>
        </w:tc>
      </w:tr>
      <w:tr w:rsidR="00640F29" w:rsidRPr="00581F1D" w:rsidTr="0076355E">
        <w:trPr>
          <w:trHeight w:val="388"/>
        </w:trPr>
        <w:tc>
          <w:tcPr>
            <w:tcW w:w="1834" w:type="dxa"/>
            <w:vAlign w:val="center"/>
          </w:tcPr>
          <w:p w:rsidR="00640F29" w:rsidRPr="00581F1D" w:rsidRDefault="00640F29" w:rsidP="00AD4DAF">
            <w:pPr>
              <w:jc w:val="distribute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申請日期</w:t>
            </w:r>
          </w:p>
        </w:tc>
        <w:tc>
          <w:tcPr>
            <w:tcW w:w="8940" w:type="dxa"/>
            <w:gridSpan w:val="7"/>
            <w:vAlign w:val="center"/>
          </w:tcPr>
          <w:p w:rsidR="00640F29" w:rsidRPr="00581F1D" w:rsidRDefault="00640F29" w:rsidP="00643C70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 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年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月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Pr="00581F1D">
              <w:rPr>
                <w:rFonts w:ascii="標楷體"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  <w:u w:val="single"/>
              </w:rPr>
              <w:t xml:space="preserve">  </w:t>
            </w:r>
            <w:r w:rsidRPr="00581F1D">
              <w:rPr>
                <w:rFonts w:ascii="標楷體" w:eastAsia="標楷體" w:hint="eastAsia"/>
                <w:color w:val="000000"/>
                <w:sz w:val="28"/>
                <w:szCs w:val="28"/>
              </w:rPr>
              <w:t>日</w:t>
            </w:r>
          </w:p>
        </w:tc>
      </w:tr>
      <w:tr w:rsidR="00640F29" w:rsidRPr="00581F1D" w:rsidTr="0076355E">
        <w:trPr>
          <w:trHeight w:val="610"/>
        </w:trPr>
        <w:tc>
          <w:tcPr>
            <w:tcW w:w="1834" w:type="dxa"/>
            <w:vAlign w:val="center"/>
          </w:tcPr>
          <w:p w:rsidR="00640F29" w:rsidRPr="00581F1D" w:rsidRDefault="00640F29" w:rsidP="000443C1">
            <w:pPr>
              <w:spacing w:line="0" w:lineRule="atLeast"/>
              <w:jc w:val="distribute"/>
              <w:rPr>
                <w:rFonts w:eastAsia="標楷體"/>
                <w:color w:val="000000"/>
                <w:sz w:val="28"/>
                <w:szCs w:val="28"/>
              </w:rPr>
            </w:pPr>
            <w:r w:rsidRPr="000443C1">
              <w:rPr>
                <w:rFonts w:eastAsia="標楷體"/>
                <w:color w:val="000000"/>
                <w:szCs w:val="28"/>
              </w:rPr>
              <w:t>卡片序號</w:t>
            </w:r>
          </w:p>
          <w:p w:rsidR="00640F29" w:rsidRPr="00581F1D" w:rsidRDefault="00640F29" w:rsidP="000443C1">
            <w:pPr>
              <w:spacing w:line="0" w:lineRule="atLeast"/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953576">
              <w:rPr>
                <w:rFonts w:eastAsia="標楷體"/>
                <w:color w:val="000000"/>
                <w:sz w:val="18"/>
                <w:szCs w:val="28"/>
              </w:rPr>
              <w:t>(</w:t>
            </w:r>
            <w:r w:rsidRPr="00953576">
              <w:rPr>
                <w:rFonts w:eastAsia="標楷體"/>
                <w:color w:val="000000"/>
                <w:sz w:val="18"/>
                <w:szCs w:val="28"/>
              </w:rPr>
              <w:t>卡片右下角後</w:t>
            </w:r>
            <w:r w:rsidRPr="00953576">
              <w:rPr>
                <w:rFonts w:eastAsia="標楷體"/>
                <w:color w:val="000000"/>
                <w:sz w:val="18"/>
                <w:szCs w:val="28"/>
              </w:rPr>
              <w:t>10</w:t>
            </w:r>
            <w:r w:rsidRPr="00953576">
              <w:rPr>
                <w:rFonts w:eastAsia="標楷體"/>
                <w:color w:val="000000"/>
                <w:sz w:val="18"/>
                <w:szCs w:val="28"/>
              </w:rPr>
              <w:t>碼</w:t>
            </w:r>
            <w:r w:rsidRPr="00953576">
              <w:rPr>
                <w:rFonts w:eastAsia="標楷體"/>
                <w:color w:val="000000"/>
                <w:sz w:val="18"/>
                <w:szCs w:val="28"/>
              </w:rPr>
              <w:t>)</w:t>
            </w:r>
          </w:p>
        </w:tc>
        <w:tc>
          <w:tcPr>
            <w:tcW w:w="8940" w:type="dxa"/>
            <w:gridSpan w:val="7"/>
            <w:tcBorders>
              <w:bottom w:val="single" w:sz="4" w:space="0" w:color="000000"/>
            </w:tcBorders>
            <w:vAlign w:val="center"/>
          </w:tcPr>
          <w:p w:rsidR="00640F29" w:rsidRPr="00581F1D" w:rsidRDefault="00640F29" w:rsidP="000443C1">
            <w:pPr>
              <w:snapToGrid w:val="0"/>
              <w:spacing w:line="0" w:lineRule="atLeast"/>
              <w:ind w:left="170" w:right="170"/>
              <w:jc w:val="both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</w:tr>
      <w:tr w:rsidR="0076355E" w:rsidRPr="00581F1D" w:rsidTr="0076355E">
        <w:trPr>
          <w:trHeight w:val="999"/>
        </w:trPr>
        <w:tc>
          <w:tcPr>
            <w:tcW w:w="1834" w:type="dxa"/>
            <w:vAlign w:val="center"/>
          </w:tcPr>
          <w:p w:rsidR="0076355E" w:rsidRDefault="0076355E" w:rsidP="00782824">
            <w:pPr>
              <w:snapToGri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3A079F">
              <w:rPr>
                <w:rFonts w:ascii="標楷體" w:eastAsia="標楷體" w:hint="eastAsia"/>
                <w:sz w:val="28"/>
                <w:szCs w:val="28"/>
              </w:rPr>
              <w:t>計畫主持人</w:t>
            </w:r>
          </w:p>
          <w:p w:rsidR="0076355E" w:rsidRPr="003A079F" w:rsidRDefault="0076355E" w:rsidP="00782824">
            <w:pPr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int="eastAsia"/>
                <w:sz w:val="28"/>
                <w:szCs w:val="28"/>
              </w:rPr>
              <w:t>(指導教授)</w:t>
            </w:r>
          </w:p>
        </w:tc>
        <w:tc>
          <w:tcPr>
            <w:tcW w:w="2254" w:type="dxa"/>
            <w:vAlign w:val="center"/>
          </w:tcPr>
          <w:p w:rsidR="0076355E" w:rsidRPr="00581F1D" w:rsidRDefault="0076355E" w:rsidP="00ED64AF">
            <w:pPr>
              <w:jc w:val="center"/>
              <w:rPr>
                <w:rFonts w:ascii="標楷體" w:eastAsia="標楷體"/>
                <w:color w:val="000000"/>
                <w:sz w:val="26"/>
                <w:szCs w:val="26"/>
              </w:rPr>
            </w:pPr>
          </w:p>
        </w:tc>
        <w:tc>
          <w:tcPr>
            <w:tcW w:w="476" w:type="dxa"/>
            <w:vMerge w:val="restart"/>
            <w:vAlign w:val="center"/>
          </w:tcPr>
          <w:p w:rsidR="0076355E" w:rsidRDefault="0076355E" w:rsidP="00ED64AF">
            <w:pPr>
              <w:snapToGrid w:val="0"/>
              <w:jc w:val="distribute"/>
              <w:rPr>
                <w:rFonts w:eastAsia="標楷體"/>
                <w:color w:val="000000"/>
                <w:sz w:val="26"/>
                <w:szCs w:val="26"/>
              </w:rPr>
            </w:pPr>
            <w:r>
              <w:rPr>
                <w:rFonts w:eastAsia="標楷體" w:hint="eastAsia"/>
                <w:color w:val="000000"/>
                <w:sz w:val="26"/>
                <w:szCs w:val="26"/>
              </w:rPr>
              <w:t>被申請單位</w:t>
            </w:r>
            <w:r w:rsidRPr="00581F1D">
              <w:rPr>
                <w:rFonts w:eastAsia="標楷體"/>
                <w:color w:val="000000"/>
                <w:sz w:val="26"/>
                <w:szCs w:val="26"/>
              </w:rPr>
              <w:t>會簽</w:t>
            </w:r>
          </w:p>
        </w:tc>
        <w:tc>
          <w:tcPr>
            <w:tcW w:w="3651" w:type="dxa"/>
            <w:gridSpan w:val="3"/>
            <w:vMerge w:val="restart"/>
          </w:tcPr>
          <w:p w:rsidR="0076355E" w:rsidRPr="00581F1D" w:rsidRDefault="0076355E" w:rsidP="0076355E">
            <w:pPr>
              <w:jc w:val="both"/>
              <w:rPr>
                <w:rFonts w:ascii="標楷體"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6"/>
                <w:szCs w:val="26"/>
              </w:rPr>
              <w:t>門房管理人</w:t>
            </w:r>
          </w:p>
        </w:tc>
        <w:tc>
          <w:tcPr>
            <w:tcW w:w="479" w:type="dxa"/>
            <w:vMerge w:val="restart"/>
            <w:vAlign w:val="center"/>
          </w:tcPr>
          <w:p w:rsidR="0076355E" w:rsidRPr="00581F1D" w:rsidRDefault="0076355E" w:rsidP="00F136A9">
            <w:pPr>
              <w:rPr>
                <w:rFonts w:ascii="標楷體" w:eastAsia="標楷體"/>
                <w:color w:val="000000"/>
                <w:sz w:val="28"/>
                <w:szCs w:val="28"/>
              </w:rPr>
            </w:pPr>
            <w:r w:rsidRPr="00581F1D">
              <w:rPr>
                <w:rFonts w:ascii="標楷體" w:eastAsia="標楷體" w:hint="eastAsia"/>
                <w:color w:val="000000"/>
                <w:sz w:val="26"/>
                <w:szCs w:val="26"/>
              </w:rPr>
              <w:t>系所核章</w:t>
            </w:r>
          </w:p>
        </w:tc>
        <w:tc>
          <w:tcPr>
            <w:tcW w:w="2080" w:type="dxa"/>
            <w:vMerge w:val="restart"/>
            <w:vAlign w:val="center"/>
          </w:tcPr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</w:p>
          <w:p w:rsidR="0076355E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  <w:r w:rsidRPr="006A5CEB">
              <w:rPr>
                <w:rFonts w:ascii="標楷體" w:eastAsia="標楷體" w:hint="eastAsia"/>
                <w:color w:val="000000"/>
                <w:sz w:val="22"/>
                <w:szCs w:val="22"/>
              </w:rPr>
              <w:t>教育訓練記錄查核</w:t>
            </w:r>
          </w:p>
          <w:p w:rsidR="006A5CEB" w:rsidRPr="006A5CEB" w:rsidRDefault="006A5CEB" w:rsidP="006A5CEB">
            <w:pPr>
              <w:snapToGrid w:val="0"/>
              <w:rPr>
                <w:rFonts w:ascii="標楷體" w:eastAsia="標楷體"/>
                <w:color w:val="000000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color w:val="000000"/>
                <w:sz w:val="22"/>
                <w:szCs w:val="22"/>
              </w:rPr>
              <w:t>□合格□</w:t>
            </w:r>
            <w:r>
              <w:rPr>
                <w:rFonts w:ascii="標楷體" w:eastAsia="標楷體" w:hint="eastAsia"/>
                <w:color w:val="000000"/>
                <w:sz w:val="22"/>
                <w:szCs w:val="22"/>
              </w:rPr>
              <w:t>無  檢附</w:t>
            </w:r>
          </w:p>
        </w:tc>
      </w:tr>
      <w:tr w:rsidR="0076355E" w:rsidRPr="00581F1D" w:rsidTr="0076355E">
        <w:trPr>
          <w:trHeight w:val="998"/>
        </w:trPr>
        <w:tc>
          <w:tcPr>
            <w:tcW w:w="1834" w:type="dxa"/>
            <w:vAlign w:val="center"/>
          </w:tcPr>
          <w:p w:rsidR="0076355E" w:rsidRPr="00581F1D" w:rsidRDefault="0076355E" w:rsidP="00ED64AF">
            <w:pPr>
              <w:rPr>
                <w:rFonts w:ascii="標楷體" w:eastAsia="標楷體"/>
                <w:color w:val="000000"/>
                <w:sz w:val="26"/>
                <w:szCs w:val="26"/>
              </w:rPr>
            </w:pPr>
            <w:r>
              <w:rPr>
                <w:rFonts w:ascii="標楷體" w:eastAsia="標楷體" w:hint="eastAsia"/>
                <w:color w:val="000000"/>
                <w:sz w:val="26"/>
                <w:szCs w:val="26"/>
              </w:rPr>
              <w:t>申請</w:t>
            </w:r>
            <w:r w:rsidRPr="00581F1D">
              <w:rPr>
                <w:rFonts w:ascii="標楷體" w:eastAsia="標楷體" w:hint="eastAsia"/>
                <w:color w:val="000000"/>
                <w:sz w:val="26"/>
                <w:szCs w:val="26"/>
              </w:rPr>
              <w:t>單位主管簽章</w:t>
            </w:r>
          </w:p>
        </w:tc>
        <w:tc>
          <w:tcPr>
            <w:tcW w:w="2254" w:type="dxa"/>
            <w:vAlign w:val="center"/>
          </w:tcPr>
          <w:p w:rsidR="0076355E" w:rsidRPr="00581F1D" w:rsidRDefault="0076355E" w:rsidP="00ED64AF">
            <w:pPr>
              <w:jc w:val="center"/>
              <w:rPr>
                <w:rFonts w:ascii="標楷體" w:eastAsia="標楷體"/>
                <w:color w:val="000000"/>
                <w:sz w:val="26"/>
                <w:szCs w:val="26"/>
              </w:rPr>
            </w:pPr>
          </w:p>
        </w:tc>
        <w:tc>
          <w:tcPr>
            <w:tcW w:w="476" w:type="dxa"/>
            <w:vMerge/>
            <w:vAlign w:val="center"/>
          </w:tcPr>
          <w:p w:rsidR="0076355E" w:rsidRPr="00581F1D" w:rsidRDefault="0076355E" w:rsidP="00ED64AF">
            <w:pPr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3651" w:type="dxa"/>
            <w:gridSpan w:val="3"/>
            <w:vMerge/>
          </w:tcPr>
          <w:p w:rsidR="0076355E" w:rsidRPr="00581F1D" w:rsidRDefault="0076355E" w:rsidP="0076355E">
            <w:pPr>
              <w:snapToGrid w:val="0"/>
              <w:jc w:val="both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479" w:type="dxa"/>
            <w:vMerge/>
            <w:vAlign w:val="center"/>
          </w:tcPr>
          <w:p w:rsidR="0076355E" w:rsidRPr="00581F1D" w:rsidRDefault="0076355E" w:rsidP="00ED64AF">
            <w:pPr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2080" w:type="dxa"/>
            <w:vMerge/>
            <w:vAlign w:val="center"/>
          </w:tcPr>
          <w:p w:rsidR="0076355E" w:rsidRPr="00581F1D" w:rsidRDefault="0076355E" w:rsidP="00ED64AF">
            <w:pPr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</w:tr>
      <w:tr w:rsidR="0076355E" w:rsidRPr="00581F1D" w:rsidTr="0076355E">
        <w:trPr>
          <w:trHeight w:val="841"/>
        </w:trPr>
        <w:tc>
          <w:tcPr>
            <w:tcW w:w="1834" w:type="dxa"/>
            <w:vAlign w:val="center"/>
          </w:tcPr>
          <w:p w:rsidR="0076355E" w:rsidRPr="00581F1D" w:rsidRDefault="0076355E" w:rsidP="00ED64AF">
            <w:pPr>
              <w:snapToGrid w:val="0"/>
              <w:rPr>
                <w:rFonts w:ascii="標楷體" w:eastAsia="標楷體"/>
                <w:color w:val="000000"/>
                <w:sz w:val="26"/>
                <w:szCs w:val="26"/>
              </w:rPr>
            </w:pPr>
            <w:r>
              <w:rPr>
                <w:rFonts w:ascii="標楷體" w:eastAsia="標楷體" w:hint="eastAsia"/>
                <w:color w:val="000000"/>
                <w:sz w:val="26"/>
                <w:szCs w:val="26"/>
              </w:rPr>
              <w:t>卡片領取簽</w:t>
            </w:r>
            <w:r w:rsidRPr="00581F1D">
              <w:rPr>
                <w:rFonts w:ascii="標楷體" w:eastAsia="標楷體" w:hint="eastAsia"/>
                <w:color w:val="000000"/>
                <w:sz w:val="26"/>
                <w:szCs w:val="26"/>
              </w:rPr>
              <w:t>章</w:t>
            </w:r>
          </w:p>
        </w:tc>
        <w:tc>
          <w:tcPr>
            <w:tcW w:w="2254" w:type="dxa"/>
            <w:vAlign w:val="center"/>
          </w:tcPr>
          <w:p w:rsidR="0076355E" w:rsidRPr="00581F1D" w:rsidRDefault="0076355E" w:rsidP="00ED64AF">
            <w:pPr>
              <w:snapToGrid w:val="0"/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476" w:type="dxa"/>
            <w:vMerge/>
            <w:vAlign w:val="center"/>
          </w:tcPr>
          <w:p w:rsidR="0076355E" w:rsidRPr="00581F1D" w:rsidRDefault="0076355E" w:rsidP="00ED64AF">
            <w:pPr>
              <w:snapToGrid w:val="0"/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3651" w:type="dxa"/>
            <w:gridSpan w:val="3"/>
          </w:tcPr>
          <w:p w:rsidR="0076355E" w:rsidRPr="00581F1D" w:rsidRDefault="0076355E" w:rsidP="0076355E">
            <w:pPr>
              <w:snapToGrid w:val="0"/>
              <w:jc w:val="both"/>
              <w:rPr>
                <w:rFonts w:ascii="標楷體"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6"/>
                <w:szCs w:val="26"/>
              </w:rPr>
              <w:t>門房管理人所屬單位主管</w:t>
            </w:r>
          </w:p>
        </w:tc>
        <w:tc>
          <w:tcPr>
            <w:tcW w:w="479" w:type="dxa"/>
            <w:vMerge/>
            <w:vAlign w:val="center"/>
          </w:tcPr>
          <w:p w:rsidR="0076355E" w:rsidRPr="00581F1D" w:rsidRDefault="0076355E" w:rsidP="00ED64AF">
            <w:pPr>
              <w:snapToGrid w:val="0"/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  <w:tc>
          <w:tcPr>
            <w:tcW w:w="2080" w:type="dxa"/>
            <w:vMerge/>
            <w:vAlign w:val="center"/>
          </w:tcPr>
          <w:p w:rsidR="0076355E" w:rsidRPr="00581F1D" w:rsidRDefault="0076355E" w:rsidP="00ED64AF">
            <w:pPr>
              <w:snapToGrid w:val="0"/>
              <w:jc w:val="center"/>
              <w:rPr>
                <w:rFonts w:ascii="標楷體" w:eastAsia="標楷體"/>
                <w:color w:val="000000"/>
                <w:sz w:val="28"/>
                <w:szCs w:val="28"/>
              </w:rPr>
            </w:pPr>
          </w:p>
        </w:tc>
      </w:tr>
    </w:tbl>
    <w:p w:rsidR="00D86729" w:rsidRPr="00D97B57" w:rsidRDefault="00D86729" w:rsidP="00D86729">
      <w:pPr>
        <w:snapToGrid w:val="0"/>
        <w:rPr>
          <w:rFonts w:ascii="標楷體" w:eastAsia="標楷體"/>
          <w:color w:val="000000"/>
        </w:rPr>
      </w:pPr>
      <w:r w:rsidRPr="00D97B57">
        <w:rPr>
          <w:rFonts w:ascii="標楷體" w:eastAsia="標楷體" w:hint="eastAsia"/>
          <w:color w:val="000000"/>
        </w:rPr>
        <w:lastRenderedPageBreak/>
        <w:t>備註：</w:t>
      </w:r>
    </w:p>
    <w:p w:rsidR="00A149F5" w:rsidRPr="00D97B57" w:rsidRDefault="00A149F5" w:rsidP="00B805C3">
      <w:pPr>
        <w:numPr>
          <w:ilvl w:val="0"/>
          <w:numId w:val="6"/>
        </w:numPr>
        <w:snapToGrid w:val="0"/>
        <w:ind w:leftChars="118" w:left="801" w:hangingChars="216" w:hanging="518"/>
        <w:jc w:val="both"/>
        <w:rPr>
          <w:rFonts w:eastAsia="標楷體"/>
          <w:color w:val="000000"/>
        </w:rPr>
      </w:pPr>
      <w:r w:rsidRPr="00D97B57">
        <w:rPr>
          <w:rFonts w:eastAsia="標楷體" w:hint="eastAsia"/>
          <w:color w:val="000000"/>
        </w:rPr>
        <w:t>教育訓練受訓記錄說明：</w:t>
      </w:r>
    </w:p>
    <w:p w:rsidR="00D477A8" w:rsidRPr="00D97B57" w:rsidRDefault="00A149F5" w:rsidP="00D477A8">
      <w:pPr>
        <w:numPr>
          <w:ilvl w:val="1"/>
          <w:numId w:val="6"/>
        </w:numPr>
        <w:snapToGrid w:val="0"/>
        <w:ind w:leftChars="295" w:left="1003" w:hanging="295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「一般安全衛生」</w:t>
      </w:r>
      <w:r w:rsidRPr="00D97B57">
        <w:rPr>
          <w:rFonts w:eastAsia="標楷體" w:hint="eastAsia"/>
          <w:color w:val="000000"/>
        </w:rPr>
        <w:t>：</w:t>
      </w:r>
      <w:r w:rsidR="00D477A8" w:rsidRPr="00D97B57">
        <w:rPr>
          <w:rFonts w:eastAsia="標楷體" w:hint="eastAsia"/>
          <w:color w:val="000000"/>
        </w:rPr>
        <w:t>為全體新進人員皆需檢</w:t>
      </w:r>
      <w:r w:rsidR="00D477A8" w:rsidRPr="00D97B57">
        <w:rPr>
          <w:rFonts w:eastAsia="標楷體"/>
          <w:color w:val="000000"/>
        </w:rPr>
        <w:t>附</w:t>
      </w:r>
      <w:r w:rsidR="00D477A8" w:rsidRPr="00D97B57">
        <w:rPr>
          <w:rFonts w:eastAsia="標楷體" w:hint="eastAsia"/>
          <w:color w:val="000000"/>
        </w:rPr>
        <w:t>之。</w:t>
      </w:r>
    </w:p>
    <w:p w:rsidR="00D477A8" w:rsidRPr="00D97B57" w:rsidRDefault="00D477A8" w:rsidP="00D477A8">
      <w:pPr>
        <w:numPr>
          <w:ilvl w:val="1"/>
          <w:numId w:val="6"/>
        </w:numPr>
        <w:snapToGrid w:val="0"/>
        <w:ind w:leftChars="295" w:left="1003" w:hanging="295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「危險物及有害物通識」</w:t>
      </w:r>
      <w:r w:rsidRPr="00D97B57">
        <w:rPr>
          <w:rFonts w:eastAsia="標楷體" w:hint="eastAsia"/>
          <w:color w:val="000000"/>
        </w:rPr>
        <w:t>：為</w:t>
      </w:r>
      <w:r w:rsidRPr="00D97B57">
        <w:rPr>
          <w:rFonts w:eastAsia="標楷體"/>
          <w:color w:val="000000"/>
        </w:rPr>
        <w:t>申請</w:t>
      </w:r>
      <w:r w:rsidRPr="00D97B57">
        <w:rPr>
          <w:rFonts w:eastAsia="標楷體"/>
          <w:color w:val="000000"/>
        </w:rPr>
        <w:t>9</w:t>
      </w:r>
      <w:r w:rsidRPr="00D97B57">
        <w:rPr>
          <w:rFonts w:eastAsia="標楷體"/>
          <w:color w:val="000000"/>
        </w:rPr>
        <w:t>樓、</w:t>
      </w:r>
      <w:r w:rsidRPr="00D97B57">
        <w:rPr>
          <w:rFonts w:eastAsia="標楷體"/>
          <w:color w:val="000000"/>
        </w:rPr>
        <w:t>10</w:t>
      </w:r>
      <w:r w:rsidRPr="00D97B57">
        <w:rPr>
          <w:rFonts w:eastAsia="標楷體"/>
          <w:color w:val="000000"/>
        </w:rPr>
        <w:t>樓實驗室區域門禁卡者</w:t>
      </w:r>
      <w:r w:rsidRPr="00D97B57">
        <w:rPr>
          <w:rFonts w:eastAsia="標楷體" w:hint="eastAsia"/>
          <w:color w:val="000000"/>
        </w:rPr>
        <w:t>皆需檢</w:t>
      </w:r>
      <w:r w:rsidRPr="00D97B57">
        <w:rPr>
          <w:rFonts w:eastAsia="標楷體"/>
          <w:color w:val="000000"/>
        </w:rPr>
        <w:t>附</w:t>
      </w:r>
      <w:r w:rsidRPr="00D97B57">
        <w:rPr>
          <w:rFonts w:eastAsia="標楷體" w:hint="eastAsia"/>
          <w:color w:val="000000"/>
        </w:rPr>
        <w:t>之。</w:t>
      </w:r>
    </w:p>
    <w:p w:rsidR="00562F70" w:rsidRPr="00D97B57" w:rsidRDefault="00D477A8" w:rsidP="00562F70">
      <w:pPr>
        <w:numPr>
          <w:ilvl w:val="1"/>
          <w:numId w:val="6"/>
        </w:numPr>
        <w:snapToGrid w:val="0"/>
        <w:ind w:leftChars="295" w:left="1188"/>
        <w:jc w:val="both"/>
        <w:rPr>
          <w:rFonts w:eastAsia="標楷體"/>
          <w:color w:val="000000"/>
        </w:rPr>
      </w:pPr>
      <w:r w:rsidRPr="00D97B57">
        <w:rPr>
          <w:rFonts w:eastAsia="標楷體" w:hint="eastAsia"/>
          <w:color w:val="000000"/>
        </w:rPr>
        <w:t>「</w:t>
      </w:r>
      <w:r w:rsidRPr="00D97B57">
        <w:rPr>
          <w:rFonts w:eastAsia="標楷體" w:hint="eastAsia"/>
          <w:color w:val="000000"/>
        </w:rPr>
        <w:t>9F</w:t>
      </w:r>
      <w:r w:rsidRPr="00D97B57">
        <w:rPr>
          <w:rFonts w:eastAsia="標楷體" w:hint="eastAsia"/>
          <w:color w:val="000000"/>
        </w:rPr>
        <w:t>實驗室安全訓練」、</w:t>
      </w:r>
      <w:r w:rsidRPr="00D97B57">
        <w:rPr>
          <w:rFonts w:eastAsia="標楷體"/>
          <w:color w:val="000000"/>
        </w:rPr>
        <w:t>「生物安全」</w:t>
      </w:r>
      <w:r w:rsidR="0039748C" w:rsidRPr="00D97B57">
        <w:rPr>
          <w:rFonts w:eastAsia="標楷體" w:hint="eastAsia"/>
          <w:color w:val="000000"/>
        </w:rPr>
        <w:t>、</w:t>
      </w:r>
      <w:r w:rsidRPr="00D97B57">
        <w:rPr>
          <w:rFonts w:eastAsia="標楷體"/>
          <w:color w:val="000000"/>
        </w:rPr>
        <w:t>「輻射防護」</w:t>
      </w:r>
      <w:r w:rsidRPr="00D97B57">
        <w:rPr>
          <w:rFonts w:eastAsia="標楷體" w:hint="eastAsia"/>
          <w:color w:val="000000"/>
        </w:rPr>
        <w:t>：需視</w:t>
      </w:r>
      <w:r w:rsidR="00F60F81" w:rsidRPr="00D97B57">
        <w:rPr>
          <w:rFonts w:eastAsia="標楷體" w:hint="eastAsia"/>
          <w:color w:val="000000"/>
        </w:rPr>
        <w:t>各</w:t>
      </w:r>
      <w:r w:rsidRPr="00D97B57">
        <w:rPr>
          <w:rFonts w:eastAsia="標楷體" w:hint="eastAsia"/>
          <w:color w:val="000000"/>
        </w:rPr>
        <w:t>實驗場所所需而分別檢附。</w:t>
      </w:r>
    </w:p>
    <w:p w:rsidR="00C54B99" w:rsidRPr="00D97B57" w:rsidRDefault="00C54B99" w:rsidP="00562F70">
      <w:pPr>
        <w:numPr>
          <w:ilvl w:val="1"/>
          <w:numId w:val="6"/>
        </w:numPr>
        <w:snapToGrid w:val="0"/>
        <w:ind w:leftChars="295" w:left="1188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「一般安全衛生」</w:t>
      </w:r>
      <w:r w:rsidRPr="00D97B57">
        <w:rPr>
          <w:rFonts w:eastAsia="標楷體" w:hint="eastAsia"/>
          <w:color w:val="000000"/>
        </w:rPr>
        <w:t>、</w:t>
      </w:r>
      <w:r w:rsidRPr="00D97B57">
        <w:rPr>
          <w:rFonts w:eastAsia="標楷體"/>
          <w:color w:val="000000"/>
        </w:rPr>
        <w:t>「危險物及有害物通識」</w:t>
      </w:r>
      <w:r w:rsidRPr="00D97B57">
        <w:rPr>
          <w:rFonts w:eastAsia="標楷體" w:hint="eastAsia"/>
          <w:color w:val="000000"/>
        </w:rPr>
        <w:t>教育訓練記錄可由本院環安衛小組網站</w:t>
      </w:r>
      <w:r w:rsidR="0039748C" w:rsidRPr="00D97B57">
        <w:rPr>
          <w:rFonts w:eastAsia="標楷體" w:hint="eastAsia"/>
          <w:color w:val="000000"/>
        </w:rPr>
        <w:t>(</w:t>
      </w:r>
      <w:r w:rsidR="0039748C" w:rsidRPr="00D97B57">
        <w:rPr>
          <w:rFonts w:eastAsia="標楷體"/>
          <w:color w:val="000000"/>
        </w:rPr>
        <w:t>http://coph.ntu.edu.tw/about/administration/eposh</w:t>
      </w:r>
      <w:r w:rsidR="0039748C" w:rsidRPr="00D97B57">
        <w:rPr>
          <w:rFonts w:eastAsia="標楷體" w:hint="eastAsia"/>
          <w:color w:val="000000"/>
        </w:rPr>
        <w:t>)</w:t>
      </w:r>
      <w:r w:rsidRPr="00D97B57">
        <w:rPr>
          <w:rFonts w:eastAsia="標楷體" w:hint="eastAsia"/>
          <w:color w:val="000000"/>
        </w:rPr>
        <w:t>下載。</w:t>
      </w:r>
      <w:r w:rsidR="0039748C" w:rsidRPr="00D97B57">
        <w:rPr>
          <w:rFonts w:eastAsia="標楷體"/>
          <w:color w:val="000000"/>
        </w:rPr>
        <w:t>「生物安全」及「輻射防護」</w:t>
      </w:r>
      <w:r w:rsidR="0039748C" w:rsidRPr="00D97B57">
        <w:rPr>
          <w:rFonts w:eastAsia="標楷體" w:hint="eastAsia"/>
          <w:color w:val="000000"/>
        </w:rPr>
        <w:t>可由實驗室管理系統網站</w:t>
      </w:r>
      <w:r w:rsidR="0039748C" w:rsidRPr="00D97B57">
        <w:rPr>
          <w:rFonts w:eastAsia="標楷體" w:hint="eastAsia"/>
          <w:color w:val="000000"/>
        </w:rPr>
        <w:t>(</w:t>
      </w:r>
      <w:r w:rsidR="0039748C" w:rsidRPr="00D97B57">
        <w:rPr>
          <w:rFonts w:eastAsia="標楷體"/>
          <w:color w:val="000000"/>
        </w:rPr>
        <w:t>https://eposhuser.ntu.edu.tw/Front/login.aspx</w:t>
      </w:r>
      <w:r w:rsidR="0039748C" w:rsidRPr="00D97B57">
        <w:rPr>
          <w:rFonts w:eastAsia="標楷體" w:hint="eastAsia"/>
          <w:color w:val="000000"/>
        </w:rPr>
        <w:t>)</w:t>
      </w:r>
      <w:r w:rsidR="0039748C" w:rsidRPr="00D97B57">
        <w:rPr>
          <w:rFonts w:eastAsia="標楷體" w:hint="eastAsia"/>
          <w:color w:val="000000"/>
        </w:rPr>
        <w:t>下載。</w:t>
      </w:r>
    </w:p>
    <w:p w:rsidR="009B2674" w:rsidRPr="00D97B57" w:rsidRDefault="007A2024" w:rsidP="00D477A8">
      <w:pPr>
        <w:numPr>
          <w:ilvl w:val="1"/>
          <w:numId w:val="6"/>
        </w:numPr>
        <w:snapToGrid w:val="0"/>
        <w:ind w:leftChars="295" w:left="1003" w:hanging="295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請各所助教協助確核</w:t>
      </w:r>
      <w:r w:rsidR="00D477A8" w:rsidRPr="00D97B57">
        <w:rPr>
          <w:rFonts w:eastAsia="標楷體" w:hint="eastAsia"/>
          <w:color w:val="000000"/>
        </w:rPr>
        <w:t>。</w:t>
      </w:r>
    </w:p>
    <w:p w:rsidR="00EC26B5" w:rsidRPr="00D97B57" w:rsidRDefault="00EC26B5" w:rsidP="00EC26B5">
      <w:pPr>
        <w:numPr>
          <w:ilvl w:val="0"/>
          <w:numId w:val="6"/>
        </w:numPr>
        <w:tabs>
          <w:tab w:val="left" w:pos="567"/>
        </w:tabs>
        <w:snapToGrid w:val="0"/>
        <w:ind w:leftChars="118" w:left="801" w:hangingChars="216" w:hanging="518"/>
        <w:jc w:val="both"/>
        <w:rPr>
          <w:rFonts w:eastAsia="標楷體"/>
        </w:rPr>
      </w:pPr>
      <w:r w:rsidRPr="00D97B57">
        <w:rPr>
          <w:rFonts w:eastAsia="標楷體" w:hint="eastAsia"/>
        </w:rPr>
        <w:t>臨時門禁卡，使用期限僅至首次教育訓練前，醫學院與本院例行於</w:t>
      </w:r>
      <w:r w:rsidRPr="00D97B57">
        <w:rPr>
          <w:rFonts w:eastAsia="標楷體" w:hint="eastAsia"/>
        </w:rPr>
        <w:t>1</w:t>
      </w:r>
      <w:r w:rsidRPr="00D97B57">
        <w:rPr>
          <w:rFonts w:eastAsia="標楷體" w:hint="eastAsia"/>
        </w:rPr>
        <w:t>、</w:t>
      </w:r>
      <w:r w:rsidRPr="00D97B57">
        <w:rPr>
          <w:rFonts w:eastAsia="標楷體" w:hint="eastAsia"/>
        </w:rPr>
        <w:t>4</w:t>
      </w:r>
      <w:r w:rsidRPr="00D97B57">
        <w:rPr>
          <w:rFonts w:eastAsia="標楷體" w:hint="eastAsia"/>
        </w:rPr>
        <w:t>、</w:t>
      </w:r>
      <w:r w:rsidRPr="00D97B57">
        <w:rPr>
          <w:rFonts w:eastAsia="標楷體" w:hint="eastAsia"/>
        </w:rPr>
        <w:t>7</w:t>
      </w:r>
      <w:r w:rsidRPr="00D97B57">
        <w:rPr>
          <w:rFonts w:eastAsia="標楷體" w:hint="eastAsia"/>
        </w:rPr>
        <w:t>、</w:t>
      </w:r>
      <w:r w:rsidRPr="00D97B57">
        <w:rPr>
          <w:rFonts w:eastAsia="標楷體" w:hint="eastAsia"/>
        </w:rPr>
        <w:t>10</w:t>
      </w:r>
      <w:r w:rsidRPr="00D97B57">
        <w:rPr>
          <w:rFonts w:eastAsia="標楷體" w:hint="eastAsia"/>
        </w:rPr>
        <w:t>月舉辦</w:t>
      </w:r>
      <w:r w:rsidRPr="00D97B57">
        <w:rPr>
          <w:rFonts w:eastAsia="標楷體"/>
        </w:rPr>
        <w:t>「一般安全衛生」</w:t>
      </w:r>
      <w:r w:rsidRPr="00D97B57">
        <w:rPr>
          <w:rFonts w:eastAsia="標楷體" w:hint="eastAsia"/>
        </w:rPr>
        <w:t>及</w:t>
      </w:r>
      <w:r w:rsidRPr="00D97B57">
        <w:rPr>
          <w:rFonts w:eastAsia="標楷體"/>
        </w:rPr>
        <w:t>「危險物及有害物通識」</w:t>
      </w:r>
      <w:r w:rsidRPr="00D97B57">
        <w:rPr>
          <w:rFonts w:eastAsia="標楷體" w:hint="eastAsia"/>
        </w:rPr>
        <w:t>教育訓練，故臨時門禁卡使用期限設定分為</w:t>
      </w:r>
      <w:r w:rsidRPr="00D97B57">
        <w:rPr>
          <w:rFonts w:eastAsia="標楷體" w:hint="eastAsia"/>
        </w:rPr>
        <w:t>1/31</w:t>
      </w:r>
      <w:r w:rsidRPr="00D97B57">
        <w:rPr>
          <w:rFonts w:eastAsia="標楷體" w:hint="eastAsia"/>
        </w:rPr>
        <w:t>、</w:t>
      </w:r>
      <w:r w:rsidRPr="00D97B57">
        <w:rPr>
          <w:rFonts w:eastAsia="標楷體" w:hint="eastAsia"/>
        </w:rPr>
        <w:t>4/30</w:t>
      </w:r>
      <w:r w:rsidRPr="00D97B57">
        <w:rPr>
          <w:rFonts w:eastAsia="標楷體" w:hint="eastAsia"/>
        </w:rPr>
        <w:t>、</w:t>
      </w:r>
      <w:r w:rsidRPr="00D97B57">
        <w:rPr>
          <w:rFonts w:eastAsia="標楷體" w:hint="eastAsia"/>
        </w:rPr>
        <w:t>7/31</w:t>
      </w:r>
      <w:r w:rsidRPr="00D97B57">
        <w:rPr>
          <w:rFonts w:eastAsia="標楷體" w:hint="eastAsia"/>
        </w:rPr>
        <w:t>、</w:t>
      </w:r>
      <w:r w:rsidRPr="00D97B57">
        <w:rPr>
          <w:rFonts w:eastAsia="標楷體" w:hint="eastAsia"/>
        </w:rPr>
        <w:t>10/31</w:t>
      </w:r>
      <w:r w:rsidRPr="00D97B57">
        <w:rPr>
          <w:rFonts w:eastAsia="標楷體" w:hint="eastAsia"/>
        </w:rPr>
        <w:t>前。</w:t>
      </w:r>
    </w:p>
    <w:p w:rsidR="00D97B57" w:rsidRDefault="0076355E" w:rsidP="00AF5FEF">
      <w:pPr>
        <w:numPr>
          <w:ilvl w:val="0"/>
          <w:numId w:val="6"/>
        </w:numPr>
        <w:tabs>
          <w:tab w:val="left" w:pos="567"/>
        </w:tabs>
        <w:snapToGrid w:val="0"/>
        <w:ind w:leftChars="118" w:left="845" w:hangingChars="216" w:hanging="562"/>
        <w:jc w:val="both"/>
        <w:rPr>
          <w:rFonts w:eastAsia="標楷體"/>
          <w:color w:val="000000"/>
        </w:rPr>
      </w:pPr>
      <w:r>
        <w:rPr>
          <w:rFonts w:eastAsia="標楷體" w:hint="eastAsia"/>
          <w:color w:val="000000"/>
          <w:sz w:val="26"/>
          <w:szCs w:val="26"/>
        </w:rPr>
        <w:t>被申請單位</w:t>
      </w:r>
      <w:r w:rsidRPr="00581F1D">
        <w:rPr>
          <w:rFonts w:eastAsia="標楷體"/>
          <w:color w:val="000000"/>
          <w:sz w:val="26"/>
          <w:szCs w:val="26"/>
        </w:rPr>
        <w:t>會簽</w:t>
      </w:r>
      <w:r w:rsidR="009B2674" w:rsidRPr="00D97B57">
        <w:rPr>
          <w:rFonts w:eastAsia="標楷體"/>
          <w:color w:val="000000"/>
        </w:rPr>
        <w:t>說明</w:t>
      </w:r>
      <w:r w:rsidR="009B2674" w:rsidRPr="00D97B57">
        <w:rPr>
          <w:rFonts w:eastAsia="標楷體"/>
          <w:color w:val="000000"/>
        </w:rPr>
        <w:t xml:space="preserve">: </w:t>
      </w:r>
      <w:r>
        <w:rPr>
          <w:rFonts w:eastAsia="標楷體" w:hint="eastAsia"/>
          <w:color w:val="000000"/>
        </w:rPr>
        <w:t>門房管理人</w:t>
      </w:r>
      <w:r w:rsidR="003B53A6" w:rsidRPr="00D97B57">
        <w:rPr>
          <w:rFonts w:eastAsia="標楷體" w:hint="eastAsia"/>
          <w:color w:val="000000"/>
        </w:rPr>
        <w:t>請該</w:t>
      </w:r>
      <w:r w:rsidR="00A00C21" w:rsidRPr="00A00C21">
        <w:rPr>
          <w:rFonts w:eastAsia="標楷體" w:hint="eastAsia"/>
          <w:b/>
          <w:color w:val="000000"/>
        </w:rPr>
        <w:t>辦公室</w:t>
      </w:r>
      <w:r w:rsidR="00A00C21" w:rsidRPr="00D97B57">
        <w:rPr>
          <w:rFonts w:eastAsia="標楷體" w:hint="eastAsia"/>
          <w:color w:val="000000"/>
        </w:rPr>
        <w:t>或</w:t>
      </w:r>
      <w:r w:rsidR="003B53A6" w:rsidRPr="00A00C21">
        <w:rPr>
          <w:rFonts w:eastAsia="標楷體" w:hint="eastAsia"/>
          <w:b/>
          <w:color w:val="000000"/>
        </w:rPr>
        <w:t>實驗室</w:t>
      </w:r>
      <w:r>
        <w:rPr>
          <w:rFonts w:eastAsia="標楷體" w:hint="eastAsia"/>
          <w:color w:val="000000"/>
        </w:rPr>
        <w:t>之管理人簽名，並</w:t>
      </w:r>
      <w:r w:rsidR="002C5060">
        <w:rPr>
          <w:rFonts w:eastAsia="標楷體" w:hint="eastAsia"/>
          <w:color w:val="000000"/>
        </w:rPr>
        <w:t>請</w:t>
      </w:r>
      <w:bookmarkStart w:id="0" w:name="_GoBack"/>
      <w:bookmarkEnd w:id="0"/>
      <w:r w:rsidR="00700124">
        <w:rPr>
          <w:rFonts w:eastAsia="標楷體" w:hint="eastAsia"/>
          <w:color w:val="000000"/>
        </w:rPr>
        <w:t>門房管理人</w:t>
      </w:r>
      <w:r>
        <w:rPr>
          <w:rFonts w:eastAsia="標楷體" w:hint="eastAsia"/>
          <w:color w:val="000000"/>
        </w:rPr>
        <w:t>所屬單位主管簽核。</w:t>
      </w:r>
    </w:p>
    <w:p w:rsidR="0076355E" w:rsidRDefault="006A5CEB" w:rsidP="0076355E">
      <w:pPr>
        <w:tabs>
          <w:tab w:val="left" w:pos="567"/>
        </w:tabs>
        <w:snapToGrid w:val="0"/>
        <w:ind w:left="801"/>
        <w:jc w:val="both"/>
        <w:rPr>
          <w:rFonts w:eastAsia="標楷體"/>
          <w:color w:val="000000"/>
        </w:rPr>
      </w:pPr>
      <w:r w:rsidRPr="00581F1D">
        <w:rPr>
          <w:rFonts w:ascii="標楷體" w:eastAsia="標楷體" w:hint="eastAsia"/>
          <w:color w:val="000000"/>
          <w:sz w:val="26"/>
          <w:szCs w:val="26"/>
        </w:rPr>
        <w:t>系所核章</w:t>
      </w:r>
      <w:r>
        <w:rPr>
          <w:rFonts w:ascii="標楷體" w:eastAsia="標楷體" w:hint="eastAsia"/>
          <w:color w:val="000000"/>
          <w:sz w:val="26"/>
          <w:szCs w:val="26"/>
        </w:rPr>
        <w:t>說明：請被申請之門房管理系所辦核章，並確認是否檢附相關教育訓練記錄。</w:t>
      </w:r>
    </w:p>
    <w:p w:rsidR="009B2674" w:rsidRPr="00D97B57" w:rsidRDefault="00D97B57" w:rsidP="00D97B57">
      <w:pPr>
        <w:tabs>
          <w:tab w:val="left" w:pos="567"/>
        </w:tabs>
        <w:snapToGrid w:val="0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ab/>
      </w:r>
      <w:r w:rsidRPr="00D97B57">
        <w:rPr>
          <w:rFonts w:eastAsia="標楷體" w:hint="eastAsia"/>
          <w:color w:val="000000"/>
        </w:rPr>
        <w:t xml:space="preserve">  </w:t>
      </w:r>
      <w:r w:rsidR="009B2674" w:rsidRPr="00D97B57">
        <w:rPr>
          <w:rFonts w:eastAsia="標楷體"/>
          <w:color w:val="000000"/>
        </w:rPr>
        <w:t>團體申請：請加填團體申請如附表。</w:t>
      </w:r>
    </w:p>
    <w:p w:rsidR="009B2674" w:rsidRPr="00D97B57" w:rsidRDefault="009B2674" w:rsidP="00B805C3">
      <w:pPr>
        <w:numPr>
          <w:ilvl w:val="0"/>
          <w:numId w:val="6"/>
        </w:numPr>
        <w:snapToGrid w:val="0"/>
        <w:ind w:leftChars="118" w:left="801" w:hangingChars="216" w:hanging="518"/>
        <w:jc w:val="both"/>
        <w:rPr>
          <w:rFonts w:eastAsia="標楷體"/>
          <w:color w:val="000000"/>
        </w:rPr>
      </w:pPr>
      <w:r w:rsidRPr="00D97B57">
        <w:rPr>
          <w:rFonts w:eastAsia="標楷體" w:hint="eastAsia"/>
          <w:color w:val="000000"/>
        </w:rPr>
        <w:t>9F</w:t>
      </w:r>
      <w:r w:rsidRPr="00D97B57">
        <w:rPr>
          <w:rFonts w:eastAsia="標楷體" w:hint="eastAsia"/>
          <w:color w:val="000000"/>
        </w:rPr>
        <w:t>生物性實驗室</w:t>
      </w:r>
      <w:r w:rsidRPr="00D97B57">
        <w:rPr>
          <w:rFonts w:eastAsia="標楷體"/>
          <w:color w:val="000000"/>
        </w:rPr>
        <w:t>申請資格：</w:t>
      </w:r>
    </w:p>
    <w:p w:rsidR="009B2674" w:rsidRPr="00D97B57" w:rsidRDefault="009B2674" w:rsidP="00D477A8">
      <w:pPr>
        <w:numPr>
          <w:ilvl w:val="0"/>
          <w:numId w:val="8"/>
        </w:numPr>
        <w:snapToGrid w:val="0"/>
        <w:ind w:leftChars="295" w:left="833" w:hangingChars="52" w:hanging="125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本院專任</w:t>
      </w:r>
      <w:r w:rsidRPr="00D97B57">
        <w:rPr>
          <w:rFonts w:eastAsia="標楷體"/>
          <w:color w:val="000000"/>
        </w:rPr>
        <w:t>/</w:t>
      </w:r>
      <w:r w:rsidRPr="00D97B57">
        <w:rPr>
          <w:rFonts w:eastAsia="標楷體"/>
          <w:color w:val="000000"/>
        </w:rPr>
        <w:t>專案教師本人。</w:t>
      </w:r>
    </w:p>
    <w:p w:rsidR="009B2674" w:rsidRPr="00D97B57" w:rsidRDefault="009B2674" w:rsidP="00BC0146">
      <w:pPr>
        <w:numPr>
          <w:ilvl w:val="0"/>
          <w:numId w:val="8"/>
        </w:numPr>
        <w:snapToGrid w:val="0"/>
        <w:ind w:leftChars="300" w:left="958" w:hangingChars="99" w:hanging="238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本院專任</w:t>
      </w:r>
      <w:r w:rsidRPr="00D97B57">
        <w:rPr>
          <w:rFonts w:eastAsia="標楷體"/>
          <w:color w:val="000000"/>
        </w:rPr>
        <w:t>/</w:t>
      </w:r>
      <w:r w:rsidRPr="00D97B57">
        <w:rPr>
          <w:rFonts w:eastAsia="標楷體"/>
          <w:color w:val="000000"/>
        </w:rPr>
        <w:t>專案教師擔任</w:t>
      </w:r>
      <w:r w:rsidRPr="00D97B57">
        <w:rPr>
          <w:rFonts w:eastAsia="標楷體"/>
          <w:color w:val="000000"/>
        </w:rPr>
        <w:t>PI</w:t>
      </w:r>
      <w:r w:rsidRPr="00D97B57">
        <w:rPr>
          <w:rFonts w:eastAsia="標楷體"/>
          <w:color w:val="000000"/>
        </w:rPr>
        <w:t>計畫（計畫歸屬</w:t>
      </w:r>
      <w:r w:rsidRPr="00D97B57">
        <w:rPr>
          <w:rFonts w:eastAsia="標楷體" w:hint="eastAsia"/>
          <w:color w:val="000000"/>
        </w:rPr>
        <w:t>臺</w:t>
      </w:r>
      <w:r w:rsidRPr="00D97B57">
        <w:rPr>
          <w:rFonts w:eastAsia="標楷體"/>
          <w:color w:val="000000"/>
        </w:rPr>
        <w:t>大公共衛生學院）下專、兼任助理。（需附專、兼助理聘僱證明及計畫名稱、經費來源單位、</w:t>
      </w:r>
      <w:r w:rsidRPr="00D97B57">
        <w:rPr>
          <w:rFonts w:eastAsia="標楷體"/>
          <w:color w:val="000000"/>
        </w:rPr>
        <w:t>PI</w:t>
      </w:r>
      <w:r w:rsidRPr="00D97B57">
        <w:rPr>
          <w:rFonts w:eastAsia="標楷體"/>
          <w:color w:val="000000"/>
        </w:rPr>
        <w:t>姓名）</w:t>
      </w:r>
    </w:p>
    <w:p w:rsidR="009B2674" w:rsidRPr="00D97B57" w:rsidRDefault="009B2674" w:rsidP="00B805C3">
      <w:pPr>
        <w:numPr>
          <w:ilvl w:val="0"/>
          <w:numId w:val="8"/>
        </w:numPr>
        <w:snapToGrid w:val="0"/>
        <w:ind w:leftChars="295" w:left="833" w:hangingChars="52" w:hanging="125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本院碩、博班學生（需附年級、所稱、學號、姓名）。</w:t>
      </w:r>
    </w:p>
    <w:p w:rsidR="009B2674" w:rsidRPr="00D97B57" w:rsidRDefault="009B2674" w:rsidP="00B805C3">
      <w:pPr>
        <w:numPr>
          <w:ilvl w:val="0"/>
          <w:numId w:val="8"/>
        </w:numPr>
        <w:snapToGrid w:val="0"/>
        <w:ind w:leftChars="295" w:left="833" w:hangingChars="52" w:hanging="125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本院教師所指導本校</w:t>
      </w:r>
      <w:r w:rsidR="00A81EB7" w:rsidRPr="00D97B57">
        <w:rPr>
          <w:rFonts w:eastAsia="標楷體"/>
          <w:color w:val="000000"/>
        </w:rPr>
        <w:t>科技部</w:t>
      </w:r>
      <w:r w:rsidRPr="00D97B57">
        <w:rPr>
          <w:rFonts w:eastAsia="標楷體"/>
          <w:color w:val="000000"/>
        </w:rPr>
        <w:t>大專生暑期計畫。</w:t>
      </w:r>
    </w:p>
    <w:p w:rsidR="009B2674" w:rsidRPr="00D97B57" w:rsidRDefault="009B2674" w:rsidP="00ED64AF">
      <w:pPr>
        <w:numPr>
          <w:ilvl w:val="0"/>
          <w:numId w:val="8"/>
        </w:numPr>
        <w:snapToGrid w:val="0"/>
        <w:ind w:leftChars="296" w:left="969" w:hangingChars="108" w:hanging="259"/>
        <w:jc w:val="both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以上條件之外的本院大學部學生需在專任助理</w:t>
      </w:r>
      <w:r w:rsidRPr="00D97B57">
        <w:rPr>
          <w:rFonts w:eastAsia="標楷體"/>
          <w:color w:val="000000"/>
        </w:rPr>
        <w:t>/</w:t>
      </w:r>
      <w:r w:rsidRPr="00D97B57">
        <w:rPr>
          <w:rFonts w:eastAsia="標楷體"/>
          <w:color w:val="000000"/>
        </w:rPr>
        <w:t>研究生在場下指導使用實驗室，不能單獨申請門禁卡。</w:t>
      </w:r>
    </w:p>
    <w:p w:rsidR="00D86729" w:rsidRPr="00D97B57" w:rsidRDefault="007031CA" w:rsidP="00B805C3">
      <w:pPr>
        <w:numPr>
          <w:ilvl w:val="0"/>
          <w:numId w:val="6"/>
        </w:numPr>
        <w:snapToGrid w:val="0"/>
        <w:ind w:leftChars="118" w:left="801" w:hangingChars="216" w:hanging="518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駐警室卡片設定完成後</w:t>
      </w:r>
      <w:r w:rsidR="004C1359" w:rsidRPr="00D97B57">
        <w:rPr>
          <w:rFonts w:eastAsia="標楷體"/>
          <w:color w:val="000000"/>
        </w:rPr>
        <w:t>，請持</w:t>
      </w:r>
      <w:r w:rsidR="001B56D1" w:rsidRPr="00D97B57">
        <w:rPr>
          <w:rFonts w:eastAsia="標楷體"/>
          <w:color w:val="000000"/>
        </w:rPr>
        <w:t>職員證、</w:t>
      </w:r>
      <w:r w:rsidR="00976B9D" w:rsidRPr="00D97B57">
        <w:rPr>
          <w:rFonts w:eastAsia="標楷體"/>
          <w:color w:val="000000"/>
        </w:rPr>
        <w:t>學生證或聘書等</w:t>
      </w:r>
      <w:r w:rsidR="004C1359" w:rsidRPr="00D97B57">
        <w:rPr>
          <w:rFonts w:eastAsia="標楷體"/>
          <w:color w:val="000000"/>
        </w:rPr>
        <w:t>身份證明</w:t>
      </w:r>
      <w:r w:rsidRPr="00D97B57">
        <w:rPr>
          <w:rFonts w:eastAsia="標楷體"/>
          <w:color w:val="000000"/>
        </w:rPr>
        <w:t>文件</w:t>
      </w:r>
      <w:r w:rsidR="004C1359" w:rsidRPr="00D97B57">
        <w:rPr>
          <w:rFonts w:eastAsia="標楷體"/>
          <w:color w:val="000000"/>
        </w:rPr>
        <w:t>至駐警室</w:t>
      </w:r>
      <w:r w:rsidRPr="00D97B57">
        <w:rPr>
          <w:rFonts w:eastAsia="標楷體"/>
          <w:color w:val="000000"/>
        </w:rPr>
        <w:t>領取卡片</w:t>
      </w:r>
      <w:r w:rsidR="00EC253F" w:rsidRPr="00D97B57">
        <w:rPr>
          <w:rFonts w:eastAsia="標楷體"/>
          <w:color w:val="000000"/>
        </w:rPr>
        <w:t>。</w:t>
      </w:r>
      <w:r w:rsidR="00663998" w:rsidRPr="00D97B57">
        <w:rPr>
          <w:rFonts w:eastAsia="標楷體"/>
          <w:color w:val="000000"/>
        </w:rPr>
        <w:t>駐警室聯絡電話：</w:t>
      </w:r>
      <w:r w:rsidR="00663998" w:rsidRPr="00D97B57">
        <w:rPr>
          <w:rFonts w:eastAsia="標楷體"/>
          <w:color w:val="000000"/>
        </w:rPr>
        <w:t>33</w:t>
      </w:r>
      <w:r w:rsidR="00FA4665" w:rsidRPr="00D97B57">
        <w:rPr>
          <w:rFonts w:eastAsia="標楷體"/>
          <w:color w:val="000000"/>
        </w:rPr>
        <w:t>66-8</w:t>
      </w:r>
      <w:r w:rsidR="00064A5A" w:rsidRPr="00D97B57">
        <w:rPr>
          <w:rFonts w:eastAsia="標楷體"/>
          <w:color w:val="000000"/>
        </w:rPr>
        <w:t>070</w:t>
      </w:r>
    </w:p>
    <w:p w:rsidR="00D86729" w:rsidRPr="00D97B57" w:rsidRDefault="004C076A" w:rsidP="00B805C3">
      <w:pPr>
        <w:numPr>
          <w:ilvl w:val="0"/>
          <w:numId w:val="6"/>
        </w:numPr>
        <w:snapToGrid w:val="0"/>
        <w:ind w:leftChars="118" w:left="801" w:hangingChars="216" w:hanging="518"/>
        <w:rPr>
          <w:rFonts w:eastAsia="標楷體"/>
          <w:color w:val="000000"/>
        </w:rPr>
      </w:pPr>
      <w:r w:rsidRPr="00D97B57">
        <w:rPr>
          <w:rFonts w:eastAsia="標楷體"/>
          <w:color w:val="000000"/>
        </w:rPr>
        <w:t>畢業或離職時請將</w:t>
      </w:r>
      <w:r w:rsidR="007031CA" w:rsidRPr="00D97B57">
        <w:rPr>
          <w:rFonts w:eastAsia="標楷體"/>
          <w:color w:val="000000"/>
        </w:rPr>
        <w:t>卡片</w:t>
      </w:r>
      <w:r w:rsidRPr="00D97B57">
        <w:rPr>
          <w:rFonts w:eastAsia="標楷體"/>
          <w:color w:val="000000"/>
        </w:rPr>
        <w:t>繳回</w:t>
      </w:r>
      <w:r w:rsidR="007031CA" w:rsidRPr="00D97B57">
        <w:rPr>
          <w:rFonts w:eastAsia="標楷體"/>
          <w:color w:val="000000"/>
        </w:rPr>
        <w:t>駐警室</w:t>
      </w:r>
      <w:r w:rsidRPr="00D97B57">
        <w:rPr>
          <w:rFonts w:eastAsia="標楷體"/>
          <w:color w:val="000000"/>
        </w:rPr>
        <w:t>。</w:t>
      </w:r>
    </w:p>
    <w:p w:rsidR="00976B9D" w:rsidRPr="00581F1D" w:rsidRDefault="004C076A" w:rsidP="00BC0146">
      <w:pPr>
        <w:numPr>
          <w:ilvl w:val="0"/>
          <w:numId w:val="6"/>
        </w:numPr>
        <w:tabs>
          <w:tab w:val="left" w:pos="840"/>
        </w:tabs>
        <w:snapToGrid w:val="0"/>
        <w:ind w:leftChars="118" w:left="801" w:hangingChars="216" w:hanging="518"/>
        <w:rPr>
          <w:rFonts w:eastAsia="標楷體"/>
          <w:color w:val="000000"/>
          <w:sz w:val="26"/>
          <w:szCs w:val="26"/>
        </w:rPr>
      </w:pPr>
      <w:r w:rsidRPr="00D97B57">
        <w:rPr>
          <w:rFonts w:eastAsia="標楷體"/>
          <w:color w:val="000000"/>
        </w:rPr>
        <w:t>本表可自公</w:t>
      </w:r>
      <w:r w:rsidR="007031CA" w:rsidRPr="00D97B57">
        <w:rPr>
          <w:rFonts w:eastAsia="標楷體"/>
          <w:color w:val="000000"/>
        </w:rPr>
        <w:t>共</w:t>
      </w:r>
      <w:r w:rsidRPr="00D97B57">
        <w:rPr>
          <w:rFonts w:eastAsia="標楷體"/>
          <w:color w:val="000000"/>
        </w:rPr>
        <w:t>衛</w:t>
      </w:r>
      <w:r w:rsidR="007031CA" w:rsidRPr="00D97B57">
        <w:rPr>
          <w:rFonts w:eastAsia="標楷體"/>
          <w:color w:val="000000"/>
        </w:rPr>
        <w:t>生</w:t>
      </w:r>
      <w:r w:rsidRPr="00D97B57">
        <w:rPr>
          <w:rFonts w:eastAsia="標楷體"/>
          <w:color w:val="000000"/>
        </w:rPr>
        <w:t>學院網站下載</w:t>
      </w:r>
      <w:r w:rsidR="007D52EC" w:rsidRPr="00D97B57">
        <w:rPr>
          <w:rFonts w:eastAsia="標楷體"/>
          <w:color w:val="000000"/>
        </w:rPr>
        <w:t>。</w:t>
      </w:r>
      <w:hyperlink r:id="rId7" w:history="1">
        <w:r w:rsidR="007031CA" w:rsidRPr="00D97B57">
          <w:rPr>
            <w:rStyle w:val="a8"/>
            <w:rFonts w:eastAsia="標楷體"/>
            <w:color w:val="000000"/>
          </w:rPr>
          <w:t>http://coph.ntu.edu.tw/news/form</w:t>
        </w:r>
      </w:hyperlink>
    </w:p>
    <w:p w:rsidR="00B805C3" w:rsidRPr="00581F1D" w:rsidRDefault="00B805C3" w:rsidP="00C54B99">
      <w:pPr>
        <w:snapToGrid w:val="0"/>
        <w:ind w:firstLineChars="1706" w:firstLine="6148"/>
        <w:rPr>
          <w:rFonts w:ascii="標楷體" w:eastAsia="標楷體" w:hAnsi="標楷體"/>
          <w:b/>
          <w:color w:val="000000"/>
          <w:sz w:val="36"/>
          <w:szCs w:val="36"/>
        </w:rPr>
        <w:sectPr w:rsidR="00B805C3" w:rsidRPr="00581F1D" w:rsidSect="00E733DE">
          <w:pgSz w:w="11906" w:h="16838" w:code="9"/>
          <w:pgMar w:top="907" w:right="992" w:bottom="907" w:left="992" w:header="851" w:footer="992" w:gutter="0"/>
          <w:cols w:space="425"/>
          <w:docGrid w:type="lines" w:linePitch="360"/>
        </w:sectPr>
      </w:pPr>
    </w:p>
    <w:p w:rsidR="00B805C3" w:rsidRPr="00581F1D" w:rsidRDefault="00B805C3" w:rsidP="00B805C3">
      <w:pPr>
        <w:snapToGrid w:val="0"/>
        <w:ind w:firstLineChars="1706" w:firstLine="6148"/>
        <w:rPr>
          <w:rFonts w:ascii="標楷體" w:eastAsia="標楷體" w:hAnsi="標楷體"/>
          <w:b/>
          <w:color w:val="000000"/>
          <w:sz w:val="36"/>
          <w:szCs w:val="36"/>
        </w:rPr>
      </w:pPr>
      <w:r w:rsidRPr="00581F1D">
        <w:rPr>
          <w:rFonts w:ascii="標楷體" w:eastAsia="標楷體" w:hAnsi="標楷體" w:hint="eastAsia"/>
          <w:b/>
          <w:color w:val="000000"/>
          <w:sz w:val="36"/>
          <w:szCs w:val="36"/>
        </w:rPr>
        <w:lastRenderedPageBreak/>
        <w:t>臺灣大學 公衛學院大樓</w:t>
      </w:r>
    </w:p>
    <w:p w:rsidR="00B805C3" w:rsidRPr="00581F1D" w:rsidRDefault="00B805C3" w:rsidP="00B805C3">
      <w:pPr>
        <w:snapToGrid w:val="0"/>
        <w:ind w:firstLineChars="100" w:firstLine="360"/>
        <w:jc w:val="center"/>
        <w:rPr>
          <w:rFonts w:ascii="標楷體" w:eastAsia="標楷體" w:hAnsi="標楷體"/>
          <w:b/>
          <w:color w:val="000000"/>
          <w:sz w:val="36"/>
          <w:szCs w:val="36"/>
        </w:rPr>
      </w:pPr>
      <w:r w:rsidRPr="00581F1D">
        <w:rPr>
          <w:rFonts w:ascii="標楷體" w:eastAsia="標楷體" w:hAnsi="標楷體" w:hint="eastAsia"/>
          <w:b/>
          <w:color w:val="000000"/>
          <w:sz w:val="36"/>
          <w:szCs w:val="36"/>
        </w:rPr>
        <w:t>九樓生物性實驗室 進出權限 團體申請附表</w:t>
      </w:r>
    </w:p>
    <w:p w:rsidR="00B805C3" w:rsidRPr="00581F1D" w:rsidRDefault="00B805C3" w:rsidP="00B805C3">
      <w:pPr>
        <w:snapToGrid w:val="0"/>
        <w:ind w:leftChars="-34" w:left="1254" w:hangingChars="477" w:hanging="1336"/>
        <w:rPr>
          <w:rFonts w:ascii="標楷體" w:eastAsia="標楷體" w:hAnsi="標楷體"/>
          <w:color w:val="000000"/>
          <w:sz w:val="28"/>
          <w:szCs w:val="28"/>
        </w:rPr>
      </w:pPr>
      <w:r w:rsidRPr="00581F1D">
        <w:rPr>
          <w:rFonts w:ascii="標楷體" w:eastAsia="標楷體" w:hAnsi="標楷體" w:hint="eastAsia"/>
          <w:color w:val="000000"/>
          <w:sz w:val="28"/>
          <w:szCs w:val="28"/>
        </w:rPr>
        <w:t>單位/室號：</w:t>
      </w:r>
    </w:p>
    <w:p w:rsidR="00B805C3" w:rsidRPr="00581F1D" w:rsidRDefault="00B805C3" w:rsidP="00B805C3">
      <w:pPr>
        <w:snapToGrid w:val="0"/>
        <w:rPr>
          <w:rFonts w:ascii="標楷體" w:eastAsia="標楷體" w:hAnsi="標楷體"/>
          <w:color w:val="000000"/>
          <w:sz w:val="28"/>
          <w:szCs w:val="28"/>
        </w:rPr>
      </w:pPr>
    </w:p>
    <w:p w:rsidR="00B805C3" w:rsidRPr="00581F1D" w:rsidRDefault="00B805C3" w:rsidP="00B805C3">
      <w:pPr>
        <w:snapToGrid w:val="0"/>
        <w:ind w:leftChars="-34" w:left="1254" w:hangingChars="477" w:hanging="1336"/>
        <w:rPr>
          <w:rFonts w:ascii="標楷體" w:eastAsia="標楷體" w:hAnsi="標楷體"/>
          <w:color w:val="000000"/>
          <w:sz w:val="28"/>
          <w:szCs w:val="28"/>
        </w:rPr>
      </w:pPr>
      <w:r w:rsidRPr="00581F1D">
        <w:rPr>
          <w:rFonts w:ascii="標楷體" w:eastAsia="標楷體" w:hAnsi="標楷體" w:hint="eastAsia"/>
          <w:color w:val="000000"/>
          <w:sz w:val="28"/>
          <w:szCs w:val="28"/>
        </w:rPr>
        <w:t>申請日期：</w:t>
      </w:r>
    </w:p>
    <w:tbl>
      <w:tblPr>
        <w:tblpPr w:topFromText="180" w:bottomFromText="180" w:vertAnchor="text" w:horzAnchor="margin" w:tblpY="345"/>
        <w:tblOverlap w:val="never"/>
        <w:tblW w:w="15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5"/>
        <w:gridCol w:w="1550"/>
        <w:gridCol w:w="1563"/>
        <w:gridCol w:w="1430"/>
        <w:gridCol w:w="1482"/>
        <w:gridCol w:w="1263"/>
        <w:gridCol w:w="1276"/>
        <w:gridCol w:w="992"/>
        <w:gridCol w:w="1134"/>
        <w:gridCol w:w="1843"/>
        <w:gridCol w:w="1162"/>
      </w:tblGrid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申請人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職稱</w:t>
            </w: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所稱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年級</w:t>
            </w: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編號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學號</w:t>
            </w: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室內電話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手機</w:t>
            </w: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計畫名稱</w:t>
            </w: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經費來源單位</w:t>
            </w: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PI</w:t>
            </w:r>
            <w:r w:rsidRPr="00581F1D">
              <w:rPr>
                <w:rFonts w:eastAsia="標楷體"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申請室別</w:t>
            </w: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使用期限</w:t>
            </w: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申請原因</w:t>
            </w:r>
          </w:p>
        </w:tc>
        <w:tc>
          <w:tcPr>
            <w:tcW w:w="1162" w:type="dxa"/>
          </w:tcPr>
          <w:p w:rsidR="00B805C3" w:rsidRPr="00581F1D" w:rsidRDefault="0057574E" w:rsidP="00F656C9">
            <w:pPr>
              <w:snapToGrid w:val="0"/>
              <w:rPr>
                <w:rFonts w:eastAsia="標楷體"/>
                <w:color w:val="000000"/>
                <w:sz w:val="28"/>
                <w:szCs w:val="28"/>
              </w:rPr>
            </w:pPr>
            <w:r w:rsidRPr="00581F1D">
              <w:rPr>
                <w:rFonts w:eastAsia="標楷體"/>
                <w:color w:val="000000"/>
                <w:sz w:val="28"/>
                <w:szCs w:val="28"/>
              </w:rPr>
              <w:t>教育訓練紀錄</w:t>
            </w: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rPr>
          <w:cantSplit/>
          <w:trHeight w:val="672"/>
        </w:trPr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B805C3" w:rsidRPr="00581F1D" w:rsidTr="0057574E">
        <w:tc>
          <w:tcPr>
            <w:tcW w:w="1325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30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6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276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43" w:type="dxa"/>
            <w:shd w:val="clear" w:color="auto" w:fill="auto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62" w:type="dxa"/>
          </w:tcPr>
          <w:p w:rsidR="00B805C3" w:rsidRPr="00581F1D" w:rsidRDefault="00B805C3" w:rsidP="00F656C9">
            <w:pPr>
              <w:spacing w:line="48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</w:tbl>
    <w:p w:rsidR="00B805C3" w:rsidRPr="00581F1D" w:rsidRDefault="00B805C3" w:rsidP="00B805C3">
      <w:pPr>
        <w:snapToGrid w:val="0"/>
        <w:rPr>
          <w:rStyle w:val="a8"/>
          <w:rFonts w:eastAsia="標楷體"/>
          <w:color w:val="000000"/>
          <w:sz w:val="26"/>
          <w:szCs w:val="26"/>
          <w:u w:val="none"/>
        </w:rPr>
      </w:pPr>
    </w:p>
    <w:sectPr w:rsidR="00B805C3" w:rsidRPr="00581F1D" w:rsidSect="00B805C3">
      <w:pgSz w:w="16838" w:h="11906" w:orient="landscape" w:code="9"/>
      <w:pgMar w:top="992" w:right="907" w:bottom="992" w:left="90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3E0A" w:rsidRDefault="00DB3E0A" w:rsidP="00FA4665">
      <w:r>
        <w:separator/>
      </w:r>
    </w:p>
  </w:endnote>
  <w:endnote w:type="continuationSeparator" w:id="0">
    <w:p w:rsidR="00DB3E0A" w:rsidRDefault="00DB3E0A" w:rsidP="00FA4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3E0A" w:rsidRDefault="00DB3E0A" w:rsidP="00FA4665">
      <w:r>
        <w:separator/>
      </w:r>
    </w:p>
  </w:footnote>
  <w:footnote w:type="continuationSeparator" w:id="0">
    <w:p w:rsidR="00DB3E0A" w:rsidRDefault="00DB3E0A" w:rsidP="00FA4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A48"/>
    <w:multiLevelType w:val="hybridMultilevel"/>
    <w:tmpl w:val="125497AC"/>
    <w:lvl w:ilvl="0" w:tplc="975AECB2">
      <w:start w:val="1"/>
      <w:numFmt w:val="taiwaneseCountingThousand"/>
      <w:lvlText w:val="%1、"/>
      <w:lvlJc w:val="left"/>
      <w:pPr>
        <w:ind w:left="679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19" w:hanging="480"/>
      </w:pPr>
    </w:lvl>
    <w:lvl w:ilvl="2" w:tplc="0409001B" w:tentative="1">
      <w:start w:val="1"/>
      <w:numFmt w:val="lowerRoman"/>
      <w:lvlText w:val="%3."/>
      <w:lvlJc w:val="right"/>
      <w:pPr>
        <w:ind w:left="1399" w:hanging="480"/>
      </w:pPr>
    </w:lvl>
    <w:lvl w:ilvl="3" w:tplc="0409000F" w:tentative="1">
      <w:start w:val="1"/>
      <w:numFmt w:val="decimal"/>
      <w:lvlText w:val="%4."/>
      <w:lvlJc w:val="left"/>
      <w:pPr>
        <w:ind w:left="1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59" w:hanging="480"/>
      </w:pPr>
    </w:lvl>
    <w:lvl w:ilvl="5" w:tplc="0409001B" w:tentative="1">
      <w:start w:val="1"/>
      <w:numFmt w:val="lowerRoman"/>
      <w:lvlText w:val="%6."/>
      <w:lvlJc w:val="right"/>
      <w:pPr>
        <w:ind w:left="2839" w:hanging="480"/>
      </w:pPr>
    </w:lvl>
    <w:lvl w:ilvl="6" w:tplc="0409000F" w:tentative="1">
      <w:start w:val="1"/>
      <w:numFmt w:val="decimal"/>
      <w:lvlText w:val="%7."/>
      <w:lvlJc w:val="left"/>
      <w:pPr>
        <w:ind w:left="3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99" w:hanging="480"/>
      </w:pPr>
    </w:lvl>
    <w:lvl w:ilvl="8" w:tplc="0409001B" w:tentative="1">
      <w:start w:val="1"/>
      <w:numFmt w:val="lowerRoman"/>
      <w:lvlText w:val="%9."/>
      <w:lvlJc w:val="right"/>
      <w:pPr>
        <w:ind w:left="4279" w:hanging="480"/>
      </w:pPr>
    </w:lvl>
  </w:abstractNum>
  <w:abstractNum w:abstractNumId="1" w15:restartNumberingAfterBreak="0">
    <w:nsid w:val="024B224F"/>
    <w:multiLevelType w:val="hybridMultilevel"/>
    <w:tmpl w:val="6C9E8934"/>
    <w:lvl w:ilvl="0" w:tplc="E31426B6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1046DF4"/>
    <w:multiLevelType w:val="multilevel"/>
    <w:tmpl w:val="6554E4CC"/>
    <w:lvl w:ilvl="0">
      <w:start w:val="8062"/>
      <w:numFmt w:val="bullet"/>
      <w:lvlText w:val="□"/>
      <w:lvlJc w:val="left"/>
      <w:pPr>
        <w:tabs>
          <w:tab w:val="num" w:pos="530"/>
        </w:tabs>
        <w:ind w:left="530" w:hanging="360"/>
      </w:pPr>
      <w:rPr>
        <w:rFonts w:ascii="標楷體" w:eastAsia="標楷體" w:hAnsi="標楷體" w:cs="Times New Roman" w:hint="eastAsia"/>
      </w:rPr>
    </w:lvl>
    <w:lvl w:ilvl="1">
      <w:start w:val="1"/>
      <w:numFmt w:val="bullet"/>
      <w:lvlText w:val=""/>
      <w:lvlJc w:val="left"/>
      <w:pPr>
        <w:tabs>
          <w:tab w:val="num" w:pos="1130"/>
        </w:tabs>
        <w:ind w:left="113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610"/>
        </w:tabs>
        <w:ind w:left="161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090"/>
        </w:tabs>
        <w:ind w:left="209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570"/>
        </w:tabs>
        <w:ind w:left="257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050"/>
        </w:tabs>
        <w:ind w:left="305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530"/>
        </w:tabs>
        <w:ind w:left="353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010"/>
        </w:tabs>
        <w:ind w:left="401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490"/>
        </w:tabs>
        <w:ind w:left="4490" w:hanging="480"/>
      </w:pPr>
      <w:rPr>
        <w:rFonts w:ascii="Wingdings" w:hAnsi="Wingdings" w:hint="default"/>
      </w:rPr>
    </w:lvl>
  </w:abstractNum>
  <w:abstractNum w:abstractNumId="3" w15:restartNumberingAfterBreak="0">
    <w:nsid w:val="411A534C"/>
    <w:multiLevelType w:val="singleLevel"/>
    <w:tmpl w:val="C8D2DF06"/>
    <w:lvl w:ilvl="0">
      <w:numFmt w:val="bullet"/>
      <w:lvlText w:val="□"/>
      <w:lvlJc w:val="left"/>
      <w:pPr>
        <w:tabs>
          <w:tab w:val="num" w:pos="515"/>
        </w:tabs>
        <w:ind w:left="515" w:hanging="345"/>
      </w:pPr>
      <w:rPr>
        <w:rFonts w:ascii="標楷體" w:eastAsia="標楷體" w:hAnsi="Times New Roman" w:hint="eastAsia"/>
      </w:rPr>
    </w:lvl>
  </w:abstractNum>
  <w:abstractNum w:abstractNumId="4" w15:restartNumberingAfterBreak="0">
    <w:nsid w:val="5A5A7F2A"/>
    <w:multiLevelType w:val="hybridMultilevel"/>
    <w:tmpl w:val="AA366436"/>
    <w:lvl w:ilvl="0" w:tplc="E3EC6074">
      <w:start w:val="4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5" w15:restartNumberingAfterBreak="0">
    <w:nsid w:val="62133610"/>
    <w:multiLevelType w:val="hybridMultilevel"/>
    <w:tmpl w:val="D40691C8"/>
    <w:lvl w:ilvl="0" w:tplc="CEB8210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953453AE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A9F26B7"/>
    <w:multiLevelType w:val="hybridMultilevel"/>
    <w:tmpl w:val="6554E4CC"/>
    <w:lvl w:ilvl="0" w:tplc="4198D0BC">
      <w:start w:val="8062"/>
      <w:numFmt w:val="bullet"/>
      <w:lvlText w:val="□"/>
      <w:lvlJc w:val="left"/>
      <w:pPr>
        <w:tabs>
          <w:tab w:val="num" w:pos="530"/>
        </w:tabs>
        <w:ind w:left="53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130"/>
        </w:tabs>
        <w:ind w:left="11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10"/>
        </w:tabs>
        <w:ind w:left="16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90"/>
        </w:tabs>
        <w:ind w:left="20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70"/>
        </w:tabs>
        <w:ind w:left="25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50"/>
        </w:tabs>
        <w:ind w:left="30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30"/>
        </w:tabs>
        <w:ind w:left="35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10"/>
        </w:tabs>
        <w:ind w:left="40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90"/>
        </w:tabs>
        <w:ind w:left="4490" w:hanging="480"/>
      </w:pPr>
      <w:rPr>
        <w:rFonts w:ascii="Wingdings" w:hAnsi="Wingdings" w:hint="default"/>
      </w:rPr>
    </w:lvl>
  </w:abstractNum>
  <w:abstractNum w:abstractNumId="7" w15:restartNumberingAfterBreak="0">
    <w:nsid w:val="728F33DD"/>
    <w:multiLevelType w:val="hybridMultilevel"/>
    <w:tmpl w:val="BBF8BEDC"/>
    <w:lvl w:ilvl="0" w:tplc="953453A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3AiJzcwtjS0NzcyUdpeDU4uLM/DyQAsNaAJJRAFMsAAAA"/>
  </w:docVars>
  <w:rsids>
    <w:rsidRoot w:val="004C1359"/>
    <w:rsid w:val="000028F3"/>
    <w:rsid w:val="00031C2F"/>
    <w:rsid w:val="000443C1"/>
    <w:rsid w:val="00064A5A"/>
    <w:rsid w:val="000731D6"/>
    <w:rsid w:val="000737B2"/>
    <w:rsid w:val="001023EF"/>
    <w:rsid w:val="00123CD1"/>
    <w:rsid w:val="001369F8"/>
    <w:rsid w:val="00155574"/>
    <w:rsid w:val="0016179B"/>
    <w:rsid w:val="0016723B"/>
    <w:rsid w:val="00172981"/>
    <w:rsid w:val="001B56D1"/>
    <w:rsid w:val="002007E7"/>
    <w:rsid w:val="00240A4C"/>
    <w:rsid w:val="0024422A"/>
    <w:rsid w:val="0026731F"/>
    <w:rsid w:val="00281F1E"/>
    <w:rsid w:val="00286584"/>
    <w:rsid w:val="00290405"/>
    <w:rsid w:val="002914F1"/>
    <w:rsid w:val="002B0DAB"/>
    <w:rsid w:val="002C46DC"/>
    <w:rsid w:val="002C5060"/>
    <w:rsid w:val="002C630F"/>
    <w:rsid w:val="002F24CE"/>
    <w:rsid w:val="002F624D"/>
    <w:rsid w:val="0039748C"/>
    <w:rsid w:val="003A079F"/>
    <w:rsid w:val="003B53A6"/>
    <w:rsid w:val="003E7DF9"/>
    <w:rsid w:val="003F1EEC"/>
    <w:rsid w:val="003F2855"/>
    <w:rsid w:val="0040639C"/>
    <w:rsid w:val="00475A10"/>
    <w:rsid w:val="004768EF"/>
    <w:rsid w:val="004955E2"/>
    <w:rsid w:val="004B2595"/>
    <w:rsid w:val="004C076A"/>
    <w:rsid w:val="004C0C37"/>
    <w:rsid w:val="004C1359"/>
    <w:rsid w:val="005054DA"/>
    <w:rsid w:val="00525F52"/>
    <w:rsid w:val="0053646F"/>
    <w:rsid w:val="00562F70"/>
    <w:rsid w:val="005707BE"/>
    <w:rsid w:val="0057574E"/>
    <w:rsid w:val="00581F1D"/>
    <w:rsid w:val="005A2CB6"/>
    <w:rsid w:val="005C09AF"/>
    <w:rsid w:val="005F06C6"/>
    <w:rsid w:val="006100FF"/>
    <w:rsid w:val="006319DC"/>
    <w:rsid w:val="00640F29"/>
    <w:rsid w:val="00643C70"/>
    <w:rsid w:val="006608D8"/>
    <w:rsid w:val="00663998"/>
    <w:rsid w:val="00676971"/>
    <w:rsid w:val="006836FD"/>
    <w:rsid w:val="006A5CEB"/>
    <w:rsid w:val="006D0636"/>
    <w:rsid w:val="00700124"/>
    <w:rsid w:val="007031CA"/>
    <w:rsid w:val="007103BD"/>
    <w:rsid w:val="007332A5"/>
    <w:rsid w:val="0076355E"/>
    <w:rsid w:val="00782824"/>
    <w:rsid w:val="007A2024"/>
    <w:rsid w:val="007B051C"/>
    <w:rsid w:val="007C0421"/>
    <w:rsid w:val="007D3113"/>
    <w:rsid w:val="007D52EC"/>
    <w:rsid w:val="00813BDC"/>
    <w:rsid w:val="008351BA"/>
    <w:rsid w:val="00861B30"/>
    <w:rsid w:val="00880590"/>
    <w:rsid w:val="008A0396"/>
    <w:rsid w:val="008A4243"/>
    <w:rsid w:val="008A6E66"/>
    <w:rsid w:val="008F0D70"/>
    <w:rsid w:val="00913CB8"/>
    <w:rsid w:val="00920AC8"/>
    <w:rsid w:val="009304C9"/>
    <w:rsid w:val="00932E0C"/>
    <w:rsid w:val="00943969"/>
    <w:rsid w:val="00953576"/>
    <w:rsid w:val="00971326"/>
    <w:rsid w:val="00976B9D"/>
    <w:rsid w:val="009974E0"/>
    <w:rsid w:val="009B2674"/>
    <w:rsid w:val="009C62A4"/>
    <w:rsid w:val="009E1AA9"/>
    <w:rsid w:val="00A00C21"/>
    <w:rsid w:val="00A149F5"/>
    <w:rsid w:val="00A65EC4"/>
    <w:rsid w:val="00A733F0"/>
    <w:rsid w:val="00A81EB7"/>
    <w:rsid w:val="00A92CC1"/>
    <w:rsid w:val="00AD4DAF"/>
    <w:rsid w:val="00AD69DF"/>
    <w:rsid w:val="00AE63D5"/>
    <w:rsid w:val="00AF0ACB"/>
    <w:rsid w:val="00AF5FEF"/>
    <w:rsid w:val="00B677A7"/>
    <w:rsid w:val="00B805C3"/>
    <w:rsid w:val="00B8527B"/>
    <w:rsid w:val="00BC0146"/>
    <w:rsid w:val="00BC0EF7"/>
    <w:rsid w:val="00BC5522"/>
    <w:rsid w:val="00BD13C1"/>
    <w:rsid w:val="00BD1DA9"/>
    <w:rsid w:val="00C1000D"/>
    <w:rsid w:val="00C54B99"/>
    <w:rsid w:val="00C751EF"/>
    <w:rsid w:val="00C85A9B"/>
    <w:rsid w:val="00CD5A17"/>
    <w:rsid w:val="00D16142"/>
    <w:rsid w:val="00D30D31"/>
    <w:rsid w:val="00D477A8"/>
    <w:rsid w:val="00D55DAF"/>
    <w:rsid w:val="00D64710"/>
    <w:rsid w:val="00D72952"/>
    <w:rsid w:val="00D86729"/>
    <w:rsid w:val="00D917D2"/>
    <w:rsid w:val="00D93FCB"/>
    <w:rsid w:val="00D97B57"/>
    <w:rsid w:val="00DB3E0A"/>
    <w:rsid w:val="00DB7791"/>
    <w:rsid w:val="00DE23BE"/>
    <w:rsid w:val="00DE73F9"/>
    <w:rsid w:val="00E1786B"/>
    <w:rsid w:val="00E2254D"/>
    <w:rsid w:val="00E64F20"/>
    <w:rsid w:val="00E733DE"/>
    <w:rsid w:val="00E75EBB"/>
    <w:rsid w:val="00E934B7"/>
    <w:rsid w:val="00EC253F"/>
    <w:rsid w:val="00EC26B5"/>
    <w:rsid w:val="00EC333B"/>
    <w:rsid w:val="00EC3704"/>
    <w:rsid w:val="00ED64AF"/>
    <w:rsid w:val="00F136A9"/>
    <w:rsid w:val="00F208DC"/>
    <w:rsid w:val="00F342A4"/>
    <w:rsid w:val="00F401AB"/>
    <w:rsid w:val="00F438E3"/>
    <w:rsid w:val="00F54CB0"/>
    <w:rsid w:val="00F60F81"/>
    <w:rsid w:val="00F656C9"/>
    <w:rsid w:val="00F842E3"/>
    <w:rsid w:val="00F851BD"/>
    <w:rsid w:val="00F90A13"/>
    <w:rsid w:val="00FA4665"/>
    <w:rsid w:val="00FD2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3F4E5A-731F-4DC0-B0E5-C249FC0D6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135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C135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FA466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FA4665"/>
    <w:rPr>
      <w:kern w:val="2"/>
    </w:rPr>
  </w:style>
  <w:style w:type="paragraph" w:styleId="a6">
    <w:name w:val="footer"/>
    <w:basedOn w:val="a"/>
    <w:link w:val="a7"/>
    <w:rsid w:val="00FA466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FA4665"/>
    <w:rPr>
      <w:kern w:val="2"/>
    </w:rPr>
  </w:style>
  <w:style w:type="character" w:styleId="a8">
    <w:name w:val="Hyperlink"/>
    <w:rsid w:val="00FA4665"/>
    <w:rPr>
      <w:color w:val="0000FF"/>
      <w:u w:val="single"/>
    </w:rPr>
  </w:style>
  <w:style w:type="paragraph" w:styleId="a9">
    <w:name w:val="Balloon Text"/>
    <w:basedOn w:val="a"/>
    <w:link w:val="aa"/>
    <w:rsid w:val="00E733DE"/>
    <w:rPr>
      <w:rFonts w:ascii="Calibri Light" w:hAnsi="Calibri Light"/>
      <w:sz w:val="18"/>
      <w:szCs w:val="18"/>
    </w:rPr>
  </w:style>
  <w:style w:type="character" w:customStyle="1" w:styleId="aa">
    <w:name w:val="註解方塊文字 字元"/>
    <w:link w:val="a9"/>
    <w:rsid w:val="00E733DE"/>
    <w:rPr>
      <w:rFonts w:ascii="Calibri Light" w:eastAsia="新細明體" w:hAnsi="Calibri Light" w:cs="Times New Roman"/>
      <w:kern w:val="2"/>
      <w:sz w:val="18"/>
      <w:szCs w:val="18"/>
    </w:rPr>
  </w:style>
  <w:style w:type="paragraph" w:customStyle="1" w:styleId="ab">
    <w:name w:val="正副本"/>
    <w:basedOn w:val="a"/>
    <w:rsid w:val="00B805C3"/>
    <w:pPr>
      <w:snapToGrid w:val="0"/>
      <w:ind w:left="658" w:hanging="658"/>
    </w:pPr>
    <w:rPr>
      <w:rFonts w:eastAsia="標楷體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oph.ntu.edu.tw/news/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276</Words>
  <Characters>1578</Characters>
  <Application>Microsoft Office Word</Application>
  <DocSecurity>0</DocSecurity>
  <Lines>13</Lines>
  <Paragraphs>3</Paragraphs>
  <ScaleCrop>false</ScaleCrop>
  <Company>x</Company>
  <LinksUpToDate>false</LinksUpToDate>
  <CharactersWithSpaces>1851</CharactersWithSpaces>
  <SharedDoc>false</SharedDoc>
  <HLinks>
    <vt:vector size="6" baseType="variant">
      <vt:variant>
        <vt:i4>4522076</vt:i4>
      </vt:variant>
      <vt:variant>
        <vt:i4>0</vt:i4>
      </vt:variant>
      <vt:variant>
        <vt:i4>0</vt:i4>
      </vt:variant>
      <vt:variant>
        <vt:i4>5</vt:i4>
      </vt:variant>
      <vt:variant>
        <vt:lpwstr>http://coph.ntu.edu.tw/news/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灣大學醫學院基礎醫學大樓大門刷卡磁片申請書</dc:title>
  <dc:subject/>
  <dc:creator>ntu</dc:creator>
  <cp:keywords/>
  <cp:lastModifiedBy>ieh-007</cp:lastModifiedBy>
  <cp:revision>9</cp:revision>
  <cp:lastPrinted>2018-01-18T07:00:00Z</cp:lastPrinted>
  <dcterms:created xsi:type="dcterms:W3CDTF">2018-01-22T08:03:00Z</dcterms:created>
  <dcterms:modified xsi:type="dcterms:W3CDTF">2018-02-07T03:32:00Z</dcterms:modified>
</cp:coreProperties>
</file>